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176B5" w14:textId="2B4489A3" w:rsidR="00A97A73" w:rsidRPr="005B796D" w:rsidRDefault="005B796D" w:rsidP="005B796D">
      <w:pPr>
        <w:ind w:left="5040"/>
        <w:rPr>
          <w:highlight w:val="yellow"/>
        </w:rPr>
      </w:pPr>
      <w:r w:rsidRPr="005B796D">
        <w:rPr>
          <w:highlight w:val="yellow"/>
        </w:rPr>
        <w:t>SERVICE PROVIDER NAME</w:t>
      </w:r>
    </w:p>
    <w:p w14:paraId="47C52D05" w14:textId="30943BCB" w:rsidR="005B796D" w:rsidRDefault="005B796D" w:rsidP="005B796D">
      <w:pPr>
        <w:ind w:left="5040"/>
      </w:pPr>
      <w:r w:rsidRPr="005B796D">
        <w:rPr>
          <w:highlight w:val="yellow"/>
        </w:rPr>
        <w:t>SERVICE PROVIDER ADDRESS</w:t>
      </w:r>
    </w:p>
    <w:p w14:paraId="3ED7293A" w14:textId="5F5566EB" w:rsidR="006353A3" w:rsidRPr="006353A3" w:rsidRDefault="006353A3" w:rsidP="006353A3"/>
    <w:p w14:paraId="6A5A1ED5" w14:textId="1E5DCCF0" w:rsidR="006353A3" w:rsidRDefault="006353A3" w:rsidP="006353A3"/>
    <w:p w14:paraId="3C768971" w14:textId="77777777" w:rsidR="00117DA0" w:rsidRDefault="00117DA0" w:rsidP="006353A3">
      <w:pPr>
        <w:spacing w:line="252" w:lineRule="auto"/>
        <w:rPr>
          <w:rFonts w:ascii="HelveticaNeueLT Std" w:hAnsi="HelveticaNeueLT Std"/>
          <w:sz w:val="21"/>
          <w:szCs w:val="21"/>
        </w:rPr>
      </w:pPr>
    </w:p>
    <w:p w14:paraId="61172A02" w14:textId="11778391" w:rsidR="000431C6" w:rsidRPr="000431C6" w:rsidRDefault="00091A7E" w:rsidP="005B796D">
      <w:pPr>
        <w:ind w:left="4320" w:firstLine="720"/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  <w:highlight w:val="yellow"/>
        </w:rPr>
        <w:t xml:space="preserve">INSERT </w:t>
      </w:r>
      <w:r w:rsidR="005F683B">
        <w:rPr>
          <w:rFonts w:ascii="HelveticaNeueLT Std" w:hAnsi="HelveticaNeueLT Std"/>
          <w:sz w:val="21"/>
          <w:szCs w:val="21"/>
          <w:highlight w:val="yellow"/>
        </w:rPr>
        <w:t>D</w:t>
      </w:r>
      <w:r w:rsidR="000431C6" w:rsidRPr="00725485">
        <w:rPr>
          <w:rFonts w:ascii="HelveticaNeueLT Std" w:hAnsi="HelveticaNeueLT Std"/>
          <w:sz w:val="21"/>
          <w:szCs w:val="21"/>
          <w:highlight w:val="yellow"/>
        </w:rPr>
        <w:t xml:space="preserve">ay, </w:t>
      </w:r>
      <w:r w:rsidR="00110447">
        <w:rPr>
          <w:rFonts w:ascii="HelveticaNeueLT Std" w:hAnsi="HelveticaNeueLT Std"/>
          <w:sz w:val="21"/>
          <w:szCs w:val="21"/>
          <w:highlight w:val="yellow"/>
        </w:rPr>
        <w:t>X</w:t>
      </w:r>
      <w:r w:rsidR="000431C6" w:rsidRPr="00725485">
        <w:rPr>
          <w:rFonts w:ascii="HelveticaNeueLT Std" w:hAnsi="HelveticaNeueLT Std"/>
          <w:sz w:val="21"/>
          <w:szCs w:val="21"/>
          <w:highlight w:val="yellow"/>
        </w:rPr>
        <w:t xml:space="preserve"> April 2022</w:t>
      </w:r>
    </w:p>
    <w:p w14:paraId="50B37201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0F29840E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18A21681" w14:textId="77777777" w:rsid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1A02ED8C" w14:textId="453EE348" w:rsidR="000431C6" w:rsidRPr="00777FC7" w:rsidRDefault="000431C6" w:rsidP="000431C6">
      <w:pPr>
        <w:jc w:val="both"/>
        <w:rPr>
          <w:rFonts w:ascii="HelveticaNeueLT Std" w:hAnsi="HelveticaNeueLT Std"/>
          <w:sz w:val="21"/>
          <w:szCs w:val="21"/>
          <w:highlight w:val="yellow"/>
        </w:rPr>
      </w:pPr>
      <w:r w:rsidRPr="00777FC7">
        <w:rPr>
          <w:rFonts w:ascii="HelveticaNeueLT Std" w:hAnsi="HelveticaNeueLT Std"/>
          <w:sz w:val="21"/>
          <w:szCs w:val="21"/>
          <w:highlight w:val="yellow"/>
        </w:rPr>
        <w:t xml:space="preserve">INSERT NAME </w:t>
      </w:r>
    </w:p>
    <w:p w14:paraId="46BBD1F2" w14:textId="2E2CF868" w:rsidR="000431C6" w:rsidRPr="00777FC7" w:rsidRDefault="000431C6" w:rsidP="000431C6">
      <w:pPr>
        <w:rPr>
          <w:rFonts w:ascii="HelveticaNeueLT Std" w:hAnsi="HelveticaNeueLT Std"/>
          <w:sz w:val="21"/>
          <w:szCs w:val="21"/>
          <w:highlight w:val="yellow"/>
        </w:rPr>
      </w:pPr>
      <w:r w:rsidRPr="00777FC7">
        <w:rPr>
          <w:rFonts w:ascii="HelveticaNeueLT Std" w:hAnsi="HelveticaNeueLT Std"/>
          <w:sz w:val="21"/>
          <w:szCs w:val="21"/>
          <w:highlight w:val="yellow"/>
        </w:rPr>
        <w:t xml:space="preserve">INSERT TITLE </w:t>
      </w:r>
      <w:r w:rsidRPr="00777FC7">
        <w:rPr>
          <w:rFonts w:ascii="HelveticaNeueLT Std" w:hAnsi="HelveticaNeueLT Std"/>
          <w:sz w:val="21"/>
          <w:szCs w:val="21"/>
          <w:highlight w:val="yellow"/>
        </w:rPr>
        <w:br/>
        <w:t>INSERT ADDRESS LINE 1</w:t>
      </w:r>
    </w:p>
    <w:p w14:paraId="24B685D9" w14:textId="780DD204" w:rsidR="000431C6" w:rsidRDefault="000431C6" w:rsidP="000431C6">
      <w:pPr>
        <w:rPr>
          <w:rFonts w:ascii="HelveticaNeueLT Std" w:hAnsi="HelveticaNeueLT Std"/>
          <w:sz w:val="21"/>
          <w:szCs w:val="21"/>
        </w:rPr>
      </w:pPr>
      <w:r w:rsidRPr="00777FC7">
        <w:rPr>
          <w:rFonts w:ascii="HelveticaNeueLT Std" w:hAnsi="HelveticaNeueLT Std"/>
          <w:sz w:val="21"/>
          <w:szCs w:val="21"/>
          <w:highlight w:val="yellow"/>
        </w:rPr>
        <w:t>INSERT ADDRESS LINE 2</w:t>
      </w:r>
    </w:p>
    <w:p w14:paraId="21CA30A7" w14:textId="77777777" w:rsidR="000431C6" w:rsidRPr="000431C6" w:rsidRDefault="000431C6" w:rsidP="000431C6">
      <w:pPr>
        <w:rPr>
          <w:rFonts w:ascii="HelveticaNeueLT Std" w:hAnsi="HelveticaNeueLT Std"/>
          <w:sz w:val="21"/>
          <w:szCs w:val="21"/>
        </w:rPr>
      </w:pPr>
    </w:p>
    <w:p w14:paraId="2E7207FB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67A90491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777FC7">
        <w:rPr>
          <w:rFonts w:ascii="HelveticaNeueLT Std" w:hAnsi="HelveticaNeueLT Std"/>
          <w:sz w:val="21"/>
          <w:szCs w:val="21"/>
          <w:highlight w:val="yellow"/>
        </w:rPr>
        <w:t xml:space="preserve">Dear INSERT </w:t>
      </w:r>
      <w:proofErr w:type="gramStart"/>
      <w:r w:rsidRPr="00777FC7">
        <w:rPr>
          <w:rFonts w:ascii="HelveticaNeueLT Std" w:hAnsi="HelveticaNeueLT Std"/>
          <w:sz w:val="21"/>
          <w:szCs w:val="21"/>
          <w:highlight w:val="yellow"/>
        </w:rPr>
        <w:t>NAME</w:t>
      </w:r>
      <w:r w:rsidRPr="000431C6">
        <w:rPr>
          <w:rFonts w:ascii="HelveticaNeueLT Std" w:hAnsi="HelveticaNeueLT Std"/>
          <w:sz w:val="21"/>
          <w:szCs w:val="21"/>
        </w:rPr>
        <w:t xml:space="preserve"> ,</w:t>
      </w:r>
      <w:proofErr w:type="gramEnd"/>
      <w:r w:rsidRPr="000431C6">
        <w:rPr>
          <w:rFonts w:ascii="HelveticaNeueLT Std" w:hAnsi="HelveticaNeueLT Std"/>
          <w:sz w:val="21"/>
          <w:szCs w:val="21"/>
        </w:rPr>
        <w:t xml:space="preserve"> </w:t>
      </w:r>
    </w:p>
    <w:p w14:paraId="5A212D74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45D9A1DE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49239C9C" w14:textId="41C3C9C4" w:rsidR="000431C6" w:rsidRPr="000C6FFA" w:rsidRDefault="000431C6" w:rsidP="000431C6">
      <w:pPr>
        <w:jc w:val="both"/>
        <w:rPr>
          <w:rFonts w:ascii="HelveticaNeueLT Std" w:hAnsi="HelveticaNeueLT Std"/>
          <w:b/>
          <w:bCs/>
          <w:sz w:val="21"/>
          <w:szCs w:val="21"/>
        </w:rPr>
      </w:pPr>
      <w:r w:rsidRPr="000C6FFA">
        <w:rPr>
          <w:rFonts w:ascii="HelveticaNeueLT Std" w:hAnsi="HelveticaNeueLT Std"/>
          <w:b/>
          <w:bCs/>
          <w:sz w:val="21"/>
          <w:szCs w:val="21"/>
        </w:rPr>
        <w:t>Re: Invitation to</w:t>
      </w:r>
      <w:r w:rsidR="000C6FFA">
        <w:rPr>
          <w:rFonts w:ascii="HelveticaNeueLT Std" w:hAnsi="HelveticaNeueLT Std"/>
          <w:b/>
          <w:bCs/>
          <w:sz w:val="21"/>
          <w:szCs w:val="21"/>
        </w:rPr>
        <w:t xml:space="preserve"> take</w:t>
      </w:r>
      <w:r w:rsidRPr="000C6FFA">
        <w:rPr>
          <w:rFonts w:ascii="HelveticaNeueLT Std" w:hAnsi="HelveticaNeueLT Std"/>
          <w:b/>
          <w:bCs/>
          <w:sz w:val="21"/>
          <w:szCs w:val="21"/>
        </w:rPr>
        <w:t xml:space="preserve"> a tour of our early learning centre </w:t>
      </w:r>
      <w:r w:rsidR="00B20072">
        <w:rPr>
          <w:rFonts w:ascii="HelveticaNeueLT Std" w:hAnsi="HelveticaNeueLT Std"/>
          <w:b/>
          <w:bCs/>
          <w:sz w:val="21"/>
          <w:szCs w:val="21"/>
        </w:rPr>
        <w:t xml:space="preserve">to </w:t>
      </w:r>
      <w:r w:rsidR="002E2C9B">
        <w:rPr>
          <w:rFonts w:ascii="HelveticaNeueLT Std" w:hAnsi="HelveticaNeueLT Std"/>
          <w:b/>
          <w:bCs/>
          <w:sz w:val="21"/>
          <w:szCs w:val="21"/>
        </w:rPr>
        <w:t xml:space="preserve">demonstrate </w:t>
      </w:r>
      <w:r w:rsidR="00B20072">
        <w:rPr>
          <w:rFonts w:ascii="HelveticaNeueLT Std" w:hAnsi="HelveticaNeueLT Std"/>
          <w:b/>
          <w:bCs/>
          <w:sz w:val="21"/>
          <w:szCs w:val="21"/>
        </w:rPr>
        <w:t xml:space="preserve">what the childcare sector needs from the next </w:t>
      </w:r>
      <w:r w:rsidR="009743E1">
        <w:rPr>
          <w:rFonts w:ascii="HelveticaNeueLT Std" w:hAnsi="HelveticaNeueLT Std"/>
          <w:b/>
          <w:bCs/>
          <w:sz w:val="21"/>
          <w:szCs w:val="21"/>
        </w:rPr>
        <w:t xml:space="preserve">Australian </w:t>
      </w:r>
      <w:r w:rsidR="00B20072">
        <w:rPr>
          <w:rFonts w:ascii="HelveticaNeueLT Std" w:hAnsi="HelveticaNeueLT Std"/>
          <w:b/>
          <w:bCs/>
          <w:sz w:val="21"/>
          <w:szCs w:val="21"/>
        </w:rPr>
        <w:t>Government</w:t>
      </w:r>
    </w:p>
    <w:p w14:paraId="763BFA24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3698A376" w14:textId="7990E2E1" w:rsidR="0076546F" w:rsidRDefault="0076546F" w:rsidP="000431C6">
      <w:pPr>
        <w:jc w:val="both"/>
        <w:rPr>
          <w:rFonts w:ascii="HelveticaNeueLT Std" w:hAnsi="HelveticaNeueLT Std"/>
          <w:b/>
          <w:bCs/>
          <w:sz w:val="21"/>
          <w:szCs w:val="21"/>
        </w:rPr>
      </w:pPr>
      <w:r>
        <w:rPr>
          <w:rFonts w:ascii="HelveticaNeueLT Std" w:hAnsi="HelveticaNeueLT Std"/>
          <w:b/>
          <w:bCs/>
          <w:sz w:val="21"/>
          <w:szCs w:val="21"/>
        </w:rPr>
        <w:t>Introduction</w:t>
      </w:r>
    </w:p>
    <w:p w14:paraId="75F81F60" w14:textId="09986649" w:rsid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>We hope this letter finds you well.</w:t>
      </w:r>
    </w:p>
    <w:p w14:paraId="40A60AED" w14:textId="77777777" w:rsidR="009B2B34" w:rsidRPr="000431C6" w:rsidRDefault="009B2B3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30078351" w14:textId="510EB6E0" w:rsidR="0076546F" w:rsidRDefault="00B20072" w:rsidP="000431C6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 xml:space="preserve">Firstly, </w:t>
      </w:r>
      <w:r w:rsidR="000F4EC3">
        <w:rPr>
          <w:rFonts w:ascii="HelveticaNeueLT Std" w:hAnsi="HelveticaNeueLT Std"/>
          <w:sz w:val="21"/>
          <w:szCs w:val="21"/>
        </w:rPr>
        <w:t xml:space="preserve">on behalf of </w:t>
      </w:r>
      <w:r w:rsidR="00531A4C">
        <w:rPr>
          <w:rFonts w:ascii="HelveticaNeueLT Std" w:hAnsi="HelveticaNeueLT Std"/>
          <w:sz w:val="21"/>
          <w:szCs w:val="21"/>
        </w:rPr>
        <w:t xml:space="preserve">the </w:t>
      </w:r>
      <w:r w:rsidR="000F4EC3">
        <w:rPr>
          <w:rFonts w:ascii="HelveticaNeueLT Std" w:hAnsi="HelveticaNeueLT Std"/>
          <w:sz w:val="21"/>
          <w:szCs w:val="21"/>
        </w:rPr>
        <w:t>families</w:t>
      </w:r>
      <w:r w:rsidR="00E1021B">
        <w:rPr>
          <w:rFonts w:ascii="HelveticaNeueLT Std" w:hAnsi="HelveticaNeueLT Std"/>
          <w:sz w:val="21"/>
          <w:szCs w:val="21"/>
        </w:rPr>
        <w:t xml:space="preserve"> and their young children</w:t>
      </w:r>
      <w:r w:rsidR="00E916AF">
        <w:rPr>
          <w:rFonts w:ascii="HelveticaNeueLT Std" w:hAnsi="HelveticaNeueLT Std"/>
          <w:sz w:val="21"/>
          <w:szCs w:val="21"/>
        </w:rPr>
        <w:t xml:space="preserve"> who attend our early learning services</w:t>
      </w:r>
      <w:r w:rsidR="00E1021B">
        <w:rPr>
          <w:rFonts w:ascii="HelveticaNeueLT Std" w:hAnsi="HelveticaNeueLT Std"/>
          <w:sz w:val="21"/>
          <w:szCs w:val="21"/>
        </w:rPr>
        <w:t xml:space="preserve">, </w:t>
      </w:r>
      <w:r>
        <w:rPr>
          <w:rFonts w:ascii="HelveticaNeueLT Std" w:hAnsi="HelveticaNeueLT Std"/>
          <w:sz w:val="21"/>
          <w:szCs w:val="21"/>
        </w:rPr>
        <w:t>we w</w:t>
      </w:r>
      <w:r w:rsidR="00506999">
        <w:rPr>
          <w:rFonts w:ascii="HelveticaNeueLT Std" w:hAnsi="HelveticaNeueLT Std"/>
          <w:sz w:val="21"/>
          <w:szCs w:val="21"/>
        </w:rPr>
        <w:t xml:space="preserve">ould like </w:t>
      </w:r>
      <w:r>
        <w:rPr>
          <w:rFonts w:ascii="HelveticaNeueLT Std" w:hAnsi="HelveticaNeueLT Std"/>
          <w:sz w:val="21"/>
          <w:szCs w:val="21"/>
        </w:rPr>
        <w:t xml:space="preserve">to thank you for your ongoing support for families to continue to affordably access quality long day early learning (child </w:t>
      </w:r>
      <w:r w:rsidR="0076546F">
        <w:rPr>
          <w:rFonts w:ascii="HelveticaNeueLT Std" w:hAnsi="HelveticaNeueLT Std"/>
          <w:sz w:val="21"/>
          <w:szCs w:val="21"/>
        </w:rPr>
        <w:t>care) services.</w:t>
      </w:r>
    </w:p>
    <w:p w14:paraId="52C2A658" w14:textId="77777777" w:rsidR="004213FA" w:rsidRDefault="004213FA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63797F31" w14:textId="4BBE5114" w:rsid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>W</w:t>
      </w:r>
      <w:r w:rsidR="0047067A">
        <w:rPr>
          <w:rFonts w:ascii="HelveticaNeueLT Std" w:hAnsi="HelveticaNeueLT Std"/>
          <w:sz w:val="21"/>
          <w:szCs w:val="21"/>
        </w:rPr>
        <w:t>hilst w</w:t>
      </w:r>
      <w:r w:rsidRPr="000431C6">
        <w:rPr>
          <w:rFonts w:ascii="HelveticaNeueLT Std" w:hAnsi="HelveticaNeueLT Std"/>
          <w:sz w:val="21"/>
          <w:szCs w:val="21"/>
        </w:rPr>
        <w:t xml:space="preserve">e appreciate how busy your schedule is, we would deeply appreciate </w:t>
      </w:r>
      <w:r w:rsidR="0047067A">
        <w:rPr>
          <w:rFonts w:ascii="HelveticaNeueLT Std" w:hAnsi="HelveticaNeueLT Std"/>
          <w:sz w:val="21"/>
          <w:szCs w:val="21"/>
        </w:rPr>
        <w:t xml:space="preserve">it </w:t>
      </w:r>
      <w:r w:rsidRPr="000431C6">
        <w:rPr>
          <w:rFonts w:ascii="HelveticaNeueLT Std" w:hAnsi="HelveticaNeueLT Std"/>
          <w:sz w:val="21"/>
          <w:szCs w:val="21"/>
        </w:rPr>
        <w:t xml:space="preserve">if you were able to </w:t>
      </w:r>
      <w:r w:rsidR="000F4EC3">
        <w:rPr>
          <w:rFonts w:ascii="HelveticaNeueLT Std" w:hAnsi="HelveticaNeueLT Std"/>
          <w:sz w:val="21"/>
          <w:szCs w:val="21"/>
        </w:rPr>
        <w:t xml:space="preserve">take the time to </w:t>
      </w:r>
      <w:r w:rsidRPr="000431C6">
        <w:rPr>
          <w:rFonts w:ascii="HelveticaNeueLT Std" w:hAnsi="HelveticaNeueLT Std"/>
          <w:sz w:val="21"/>
          <w:szCs w:val="21"/>
        </w:rPr>
        <w:t xml:space="preserve">meet with us in your electorate of </w:t>
      </w:r>
      <w:r w:rsidRPr="00295A1F">
        <w:rPr>
          <w:rFonts w:ascii="HelveticaNeueLT Std" w:hAnsi="HelveticaNeueLT Std"/>
          <w:sz w:val="21"/>
          <w:szCs w:val="21"/>
          <w:highlight w:val="yellow"/>
        </w:rPr>
        <w:t>INSERT</w:t>
      </w:r>
      <w:r w:rsidR="00295A1F" w:rsidRPr="00295A1F">
        <w:rPr>
          <w:rFonts w:ascii="HelveticaNeueLT Std" w:hAnsi="HelveticaNeueLT Std"/>
          <w:sz w:val="21"/>
          <w:szCs w:val="21"/>
          <w:highlight w:val="yellow"/>
        </w:rPr>
        <w:t xml:space="preserve"> ELECTORATE NAME</w:t>
      </w:r>
      <w:r w:rsidRPr="000431C6">
        <w:rPr>
          <w:rFonts w:ascii="HelveticaNeueLT Std" w:hAnsi="HelveticaNeueLT Std"/>
          <w:sz w:val="21"/>
          <w:szCs w:val="21"/>
        </w:rPr>
        <w:t>, hopefully before the election.</w:t>
      </w:r>
    </w:p>
    <w:p w14:paraId="55B3FF55" w14:textId="77777777" w:rsidR="00473F64" w:rsidRDefault="00473F6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4A5447E6" w14:textId="5F39516B" w:rsidR="00473F64" w:rsidRDefault="00FF54F5" w:rsidP="00473F64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We</w:t>
      </w:r>
      <w:r w:rsidR="00473F64" w:rsidRPr="000431C6">
        <w:rPr>
          <w:rFonts w:ascii="HelveticaNeueLT Std" w:hAnsi="HelveticaNeueLT Std"/>
          <w:sz w:val="21"/>
          <w:szCs w:val="21"/>
        </w:rPr>
        <w:t xml:space="preserve"> would be delighted to give you a tour </w:t>
      </w:r>
      <w:r w:rsidR="00422BD6">
        <w:rPr>
          <w:rFonts w:ascii="HelveticaNeueLT Std" w:hAnsi="HelveticaNeueLT Std"/>
          <w:sz w:val="21"/>
          <w:szCs w:val="21"/>
        </w:rPr>
        <w:t xml:space="preserve">of one of our local early learning services </w:t>
      </w:r>
      <w:r w:rsidR="00473F64" w:rsidRPr="000431C6">
        <w:rPr>
          <w:rFonts w:ascii="HelveticaNeueLT Std" w:hAnsi="HelveticaNeueLT Std"/>
          <w:sz w:val="21"/>
          <w:szCs w:val="21"/>
        </w:rPr>
        <w:t xml:space="preserve">and show you how long day centres offer the ideal environment for </w:t>
      </w:r>
      <w:proofErr w:type="gramStart"/>
      <w:r w:rsidR="00473F64" w:rsidRPr="000431C6">
        <w:rPr>
          <w:rFonts w:ascii="HelveticaNeueLT Std" w:hAnsi="HelveticaNeueLT Std"/>
          <w:sz w:val="21"/>
          <w:szCs w:val="21"/>
        </w:rPr>
        <w:t>3 and 4 year old</w:t>
      </w:r>
      <w:proofErr w:type="gramEnd"/>
      <w:r w:rsidR="00473F64" w:rsidRPr="000431C6">
        <w:rPr>
          <w:rFonts w:ascii="HelveticaNeueLT Std" w:hAnsi="HelveticaNeueLT Std"/>
          <w:sz w:val="21"/>
          <w:szCs w:val="21"/>
        </w:rPr>
        <w:t xml:space="preserve"> kindergarten programs. </w:t>
      </w:r>
    </w:p>
    <w:p w14:paraId="0BA75A42" w14:textId="2E3E4DCD" w:rsidR="0076546F" w:rsidRDefault="0076546F" w:rsidP="00473F64">
      <w:pPr>
        <w:jc w:val="both"/>
        <w:rPr>
          <w:rFonts w:ascii="HelveticaNeueLT Std" w:hAnsi="HelveticaNeueLT Std"/>
          <w:sz w:val="21"/>
          <w:szCs w:val="21"/>
        </w:rPr>
      </w:pPr>
    </w:p>
    <w:p w14:paraId="2E76DA9D" w14:textId="0BDF2FBC" w:rsidR="0076546F" w:rsidRDefault="0076546F" w:rsidP="0076546F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 xml:space="preserve">As </w:t>
      </w:r>
      <w:r w:rsidR="00132E53">
        <w:rPr>
          <w:rFonts w:ascii="HelveticaNeueLT Std" w:hAnsi="HelveticaNeueLT Std"/>
          <w:sz w:val="21"/>
          <w:szCs w:val="21"/>
        </w:rPr>
        <w:t xml:space="preserve">a member of </w:t>
      </w:r>
      <w:r>
        <w:rPr>
          <w:rFonts w:ascii="HelveticaNeueLT Std" w:hAnsi="HelveticaNeueLT Std"/>
          <w:sz w:val="21"/>
          <w:szCs w:val="21"/>
        </w:rPr>
        <w:t>the peak body for early learning services, t</w:t>
      </w:r>
      <w:r w:rsidRPr="000431C6">
        <w:rPr>
          <w:rFonts w:ascii="HelveticaNeueLT Std" w:hAnsi="HelveticaNeueLT Std"/>
          <w:sz w:val="21"/>
          <w:szCs w:val="21"/>
        </w:rPr>
        <w:t>he Australian Childcare Alliance (ACA)</w:t>
      </w:r>
      <w:r w:rsidR="00132E53">
        <w:rPr>
          <w:rFonts w:ascii="HelveticaNeueLT Std" w:hAnsi="HelveticaNeueLT Std"/>
          <w:sz w:val="21"/>
          <w:szCs w:val="21"/>
        </w:rPr>
        <w:t>,</w:t>
      </w:r>
      <w:r w:rsidRPr="000431C6">
        <w:rPr>
          <w:rFonts w:ascii="HelveticaNeueLT Std" w:hAnsi="HelveticaNeueLT Std"/>
          <w:sz w:val="21"/>
          <w:szCs w:val="21"/>
        </w:rPr>
        <w:t xml:space="preserve"> </w:t>
      </w:r>
      <w:r w:rsidR="00132E53">
        <w:rPr>
          <w:rFonts w:ascii="HelveticaNeueLT Std" w:hAnsi="HelveticaNeueLT Std"/>
          <w:sz w:val="21"/>
          <w:szCs w:val="21"/>
        </w:rPr>
        <w:t>we support the</w:t>
      </w:r>
      <w:r w:rsidRPr="000431C6">
        <w:rPr>
          <w:rFonts w:ascii="HelveticaNeueLT Std" w:hAnsi="HelveticaNeueLT Std"/>
          <w:sz w:val="21"/>
          <w:szCs w:val="21"/>
        </w:rPr>
        <w:t xml:space="preserve"> policy priorities </w:t>
      </w:r>
      <w:r>
        <w:rPr>
          <w:rFonts w:ascii="HelveticaNeueLT Std" w:hAnsi="HelveticaNeueLT Std"/>
          <w:sz w:val="21"/>
          <w:szCs w:val="21"/>
        </w:rPr>
        <w:t>(attached) that it is seeking bipartisan support for.</w:t>
      </w:r>
      <w:r w:rsidRPr="000431C6">
        <w:rPr>
          <w:rFonts w:ascii="HelveticaNeueLT Std" w:hAnsi="HelveticaNeueLT Std"/>
          <w:sz w:val="21"/>
          <w:szCs w:val="21"/>
        </w:rPr>
        <w:t xml:space="preserve"> </w:t>
      </w:r>
    </w:p>
    <w:p w14:paraId="20AD76A1" w14:textId="77777777" w:rsidR="0076546F" w:rsidRPr="000431C6" w:rsidRDefault="0076546F" w:rsidP="0076546F">
      <w:pPr>
        <w:jc w:val="both"/>
        <w:rPr>
          <w:rFonts w:ascii="HelveticaNeueLT Std" w:hAnsi="HelveticaNeueLT Std"/>
          <w:sz w:val="21"/>
          <w:szCs w:val="21"/>
        </w:rPr>
      </w:pPr>
    </w:p>
    <w:p w14:paraId="39ACBDCE" w14:textId="3551A896" w:rsidR="0076546F" w:rsidRDefault="00132E53" w:rsidP="0076546F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The ACA’s</w:t>
      </w:r>
      <w:r w:rsidR="0076546F">
        <w:rPr>
          <w:rFonts w:ascii="HelveticaNeueLT Std" w:hAnsi="HelveticaNeueLT Std"/>
          <w:sz w:val="21"/>
          <w:szCs w:val="21"/>
        </w:rPr>
        <w:t xml:space="preserve"> election manifesto</w:t>
      </w:r>
      <w:r w:rsidR="00B23649">
        <w:rPr>
          <w:rFonts w:ascii="HelveticaNeueLT Std" w:hAnsi="HelveticaNeueLT Std"/>
          <w:sz w:val="21"/>
          <w:szCs w:val="21"/>
        </w:rPr>
        <w:t xml:space="preserve"> </w:t>
      </w:r>
      <w:r w:rsidR="0076546F" w:rsidRPr="000431C6">
        <w:rPr>
          <w:rFonts w:ascii="HelveticaNeueLT Std" w:hAnsi="HelveticaNeueLT Std"/>
          <w:sz w:val="21"/>
          <w:szCs w:val="21"/>
        </w:rPr>
        <w:t xml:space="preserve">outlines </w:t>
      </w:r>
      <w:r w:rsidR="0076546F">
        <w:rPr>
          <w:rFonts w:ascii="HelveticaNeueLT Std" w:hAnsi="HelveticaNeueLT Std"/>
          <w:sz w:val="21"/>
          <w:szCs w:val="21"/>
        </w:rPr>
        <w:t>four key policy commitments that Australia needs to</w:t>
      </w:r>
      <w:r w:rsidR="0076546F" w:rsidRPr="000431C6">
        <w:rPr>
          <w:rFonts w:ascii="HelveticaNeueLT Std" w:hAnsi="HelveticaNeueLT Std"/>
          <w:sz w:val="21"/>
          <w:szCs w:val="21"/>
        </w:rPr>
        <w:t xml:space="preserve"> ensure that </w:t>
      </w:r>
      <w:r w:rsidR="0076546F" w:rsidRPr="00363E4C">
        <w:rPr>
          <w:rFonts w:ascii="HelveticaNeueLT Std" w:hAnsi="HelveticaNeueLT Std"/>
          <w:b/>
          <w:bCs/>
          <w:sz w:val="21"/>
          <w:szCs w:val="21"/>
        </w:rPr>
        <w:t>no child is left behind</w:t>
      </w:r>
      <w:r w:rsidR="0076546F" w:rsidRPr="000431C6">
        <w:rPr>
          <w:rFonts w:ascii="HelveticaNeueLT Std" w:hAnsi="HelveticaNeueLT Std"/>
          <w:sz w:val="21"/>
          <w:szCs w:val="21"/>
        </w:rPr>
        <w:t>.</w:t>
      </w:r>
    </w:p>
    <w:p w14:paraId="273B7150" w14:textId="77777777" w:rsidR="0076546F" w:rsidRDefault="0076546F" w:rsidP="00473F64">
      <w:pPr>
        <w:jc w:val="both"/>
        <w:rPr>
          <w:rFonts w:ascii="HelveticaNeueLT Std" w:hAnsi="HelveticaNeueLT Std"/>
          <w:sz w:val="21"/>
          <w:szCs w:val="21"/>
        </w:rPr>
      </w:pPr>
    </w:p>
    <w:p w14:paraId="09805A9E" w14:textId="71FF6277" w:rsidR="00FF54F5" w:rsidRPr="009640C1" w:rsidRDefault="0076546F" w:rsidP="00473F64">
      <w:pPr>
        <w:jc w:val="both"/>
        <w:rPr>
          <w:rFonts w:ascii="HelveticaNeueLT Std" w:hAnsi="HelveticaNeueLT Std"/>
          <w:b/>
          <w:bCs/>
          <w:sz w:val="21"/>
          <w:szCs w:val="21"/>
        </w:rPr>
      </w:pPr>
      <w:r>
        <w:rPr>
          <w:rFonts w:ascii="HelveticaNeueLT Std" w:hAnsi="HelveticaNeueLT Std"/>
          <w:b/>
          <w:bCs/>
          <w:sz w:val="21"/>
          <w:szCs w:val="21"/>
        </w:rPr>
        <w:t>Nurturing young minds and keeping women and essential workers to stay in the workforce</w:t>
      </w:r>
    </w:p>
    <w:p w14:paraId="13605337" w14:textId="176EA0DE" w:rsidR="00874104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 xml:space="preserve">Australia’s early learning centres provide services to over </w:t>
      </w:r>
      <w:r w:rsidRPr="006807DD">
        <w:rPr>
          <w:rFonts w:ascii="HelveticaNeueLT Std" w:hAnsi="HelveticaNeueLT Std"/>
          <w:b/>
          <w:bCs/>
          <w:sz w:val="21"/>
          <w:szCs w:val="21"/>
        </w:rPr>
        <w:t>825,000 families</w:t>
      </w:r>
      <w:r w:rsidRPr="000431C6">
        <w:rPr>
          <w:rFonts w:ascii="HelveticaNeueLT Std" w:hAnsi="HelveticaNeueLT Std"/>
          <w:sz w:val="21"/>
          <w:szCs w:val="21"/>
        </w:rPr>
        <w:t xml:space="preserve"> (including long day care), </w:t>
      </w:r>
      <w:r w:rsidR="009640C1">
        <w:rPr>
          <w:rFonts w:ascii="HelveticaNeueLT Std" w:hAnsi="HelveticaNeueLT Std"/>
          <w:sz w:val="21"/>
          <w:szCs w:val="21"/>
        </w:rPr>
        <w:t xml:space="preserve">and </w:t>
      </w:r>
      <w:r w:rsidRPr="000431C6">
        <w:rPr>
          <w:rFonts w:ascii="HelveticaNeueLT Std" w:hAnsi="HelveticaNeueLT Std"/>
          <w:sz w:val="21"/>
          <w:szCs w:val="21"/>
        </w:rPr>
        <w:t xml:space="preserve">can help </w:t>
      </w:r>
      <w:r w:rsidR="00D973CF" w:rsidRPr="00D973CF">
        <w:rPr>
          <w:rFonts w:ascii="HelveticaNeueLT Std" w:hAnsi="HelveticaNeueLT Std"/>
          <w:sz w:val="21"/>
          <w:szCs w:val="21"/>
        </w:rPr>
        <w:t>to</w:t>
      </w:r>
      <w:r w:rsidR="00874104">
        <w:rPr>
          <w:rFonts w:ascii="HelveticaNeueLT Std" w:hAnsi="HelveticaNeueLT Std"/>
          <w:sz w:val="21"/>
          <w:szCs w:val="21"/>
        </w:rPr>
        <w:t>:</w:t>
      </w:r>
    </w:p>
    <w:p w14:paraId="4D769D0A" w14:textId="77777777" w:rsidR="00874104" w:rsidRDefault="0087410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7DEB5601" w14:textId="2EE53CD3" w:rsidR="00874104" w:rsidRDefault="00D973CF" w:rsidP="00B54120">
      <w:pPr>
        <w:pStyle w:val="ListParagraph"/>
        <w:numPr>
          <w:ilvl w:val="0"/>
          <w:numId w:val="9"/>
        </w:numPr>
        <w:rPr>
          <w:rFonts w:ascii="HelveticaNeueLT Std" w:hAnsi="HelveticaNeueLT Std"/>
          <w:sz w:val="21"/>
          <w:szCs w:val="21"/>
        </w:rPr>
      </w:pPr>
      <w:r w:rsidRPr="00874104">
        <w:rPr>
          <w:rFonts w:ascii="HelveticaNeueLT Std" w:hAnsi="HelveticaNeueLT Std"/>
          <w:sz w:val="21"/>
          <w:szCs w:val="21"/>
        </w:rPr>
        <w:t>ensure</w:t>
      </w:r>
      <w:r w:rsidR="00DE5779" w:rsidRPr="00874104">
        <w:rPr>
          <w:rFonts w:ascii="HelveticaNeueLT Std" w:hAnsi="HelveticaNeueLT Std"/>
          <w:sz w:val="21"/>
          <w:szCs w:val="21"/>
        </w:rPr>
        <w:t xml:space="preserve"> that </w:t>
      </w:r>
      <w:r w:rsidR="00DE5779" w:rsidRPr="00874104">
        <w:rPr>
          <w:rFonts w:ascii="HelveticaNeueLT Std" w:hAnsi="HelveticaNeueLT Std"/>
          <w:b/>
          <w:bCs/>
          <w:sz w:val="21"/>
          <w:szCs w:val="21"/>
        </w:rPr>
        <w:t>every child in Australia</w:t>
      </w:r>
      <w:r w:rsidR="00DE5779" w:rsidRPr="00874104">
        <w:rPr>
          <w:rFonts w:ascii="HelveticaNeueLT Std" w:hAnsi="HelveticaNeueLT Std"/>
          <w:sz w:val="21"/>
          <w:szCs w:val="21"/>
        </w:rPr>
        <w:t xml:space="preserve"> has access to high quality, affordable and sustainable early learning services, and therefore the </w:t>
      </w:r>
      <w:r w:rsidR="00DE5779" w:rsidRPr="00874104">
        <w:rPr>
          <w:rFonts w:ascii="HelveticaNeueLT Std" w:hAnsi="HelveticaNeueLT Std"/>
          <w:b/>
          <w:bCs/>
          <w:sz w:val="21"/>
          <w:szCs w:val="21"/>
        </w:rPr>
        <w:t>best start in life</w:t>
      </w:r>
      <w:r w:rsidR="00DE5779" w:rsidRPr="00874104">
        <w:rPr>
          <w:rFonts w:ascii="HelveticaNeueLT Std" w:hAnsi="HelveticaNeueLT Std"/>
          <w:sz w:val="21"/>
          <w:szCs w:val="21"/>
        </w:rPr>
        <w:t>.</w:t>
      </w:r>
      <w:r w:rsidR="00B54120">
        <w:rPr>
          <w:rFonts w:ascii="HelveticaNeueLT Std" w:hAnsi="HelveticaNeueLT Std"/>
          <w:sz w:val="21"/>
          <w:szCs w:val="21"/>
        </w:rPr>
        <w:br/>
      </w:r>
    </w:p>
    <w:p w14:paraId="754D87A3" w14:textId="3E7C61B6" w:rsidR="00D973CF" w:rsidRPr="00874104" w:rsidRDefault="00B54120" w:rsidP="000431C6">
      <w:pPr>
        <w:pStyle w:val="ListParagraph"/>
        <w:numPr>
          <w:ilvl w:val="0"/>
          <w:numId w:val="9"/>
        </w:numPr>
        <w:jc w:val="both"/>
        <w:rPr>
          <w:rFonts w:ascii="HelveticaNeueLT Std" w:hAnsi="HelveticaNeueLT Std"/>
          <w:sz w:val="21"/>
          <w:szCs w:val="21"/>
        </w:rPr>
      </w:pPr>
      <w:r w:rsidRPr="00B54120">
        <w:rPr>
          <w:rFonts w:ascii="HelveticaNeueLT Std" w:hAnsi="HelveticaNeueLT Std"/>
          <w:sz w:val="21"/>
          <w:szCs w:val="21"/>
        </w:rPr>
        <w:t xml:space="preserve">allow </w:t>
      </w:r>
      <w:proofErr w:type="gramStart"/>
      <w:r w:rsidR="0076546F">
        <w:rPr>
          <w:rFonts w:ascii="HelveticaNeueLT Std" w:hAnsi="HelveticaNeueLT Std"/>
          <w:sz w:val="21"/>
          <w:szCs w:val="21"/>
        </w:rPr>
        <w:t>parents,  in</w:t>
      </w:r>
      <w:proofErr w:type="gramEnd"/>
      <w:r w:rsidR="0076546F">
        <w:rPr>
          <w:rFonts w:ascii="HelveticaNeueLT Std" w:hAnsi="HelveticaNeueLT Std"/>
          <w:sz w:val="21"/>
          <w:szCs w:val="21"/>
        </w:rPr>
        <w:t xml:space="preserve"> particularly mothers</w:t>
      </w:r>
      <w:r w:rsidRPr="00B54120">
        <w:rPr>
          <w:rFonts w:ascii="HelveticaNeueLT Std" w:hAnsi="HelveticaNeueLT Std"/>
          <w:sz w:val="21"/>
          <w:szCs w:val="21"/>
        </w:rPr>
        <w:t xml:space="preserve"> – emergency and healthcare workers amongst them – to continue in the workforce and contribute to the recovery and growth of our economy</w:t>
      </w:r>
      <w:r w:rsidR="00105806">
        <w:rPr>
          <w:rFonts w:ascii="HelveticaNeueLT Std" w:hAnsi="HelveticaNeueLT Std"/>
          <w:sz w:val="21"/>
          <w:szCs w:val="21"/>
        </w:rPr>
        <w:t>.</w:t>
      </w:r>
    </w:p>
    <w:p w14:paraId="72CBB4EE" w14:textId="77777777" w:rsidR="009B2B34" w:rsidRPr="000431C6" w:rsidRDefault="009B2B3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16F3BADF" w14:textId="77777777" w:rsidR="000431C6" w:rsidRPr="009B2B34" w:rsidRDefault="000431C6" w:rsidP="000431C6">
      <w:pPr>
        <w:jc w:val="both"/>
        <w:rPr>
          <w:rFonts w:ascii="HelveticaNeueLT Std" w:hAnsi="HelveticaNeueLT Std"/>
          <w:b/>
          <w:bCs/>
          <w:sz w:val="21"/>
          <w:szCs w:val="21"/>
        </w:rPr>
      </w:pPr>
      <w:r w:rsidRPr="009B2B34">
        <w:rPr>
          <w:rFonts w:ascii="HelveticaNeueLT Std" w:hAnsi="HelveticaNeueLT Std"/>
          <w:b/>
          <w:bCs/>
          <w:sz w:val="21"/>
          <w:szCs w:val="21"/>
        </w:rPr>
        <w:t>Policies and priorities</w:t>
      </w:r>
    </w:p>
    <w:p w14:paraId="1F54CB77" w14:textId="032F25C9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 xml:space="preserve">Among ACA’s key policy priorities, we are asking </w:t>
      </w:r>
      <w:r w:rsidR="00FF54F5">
        <w:rPr>
          <w:rFonts w:ascii="HelveticaNeueLT Std" w:hAnsi="HelveticaNeueLT Std"/>
          <w:sz w:val="21"/>
          <w:szCs w:val="21"/>
        </w:rPr>
        <w:t xml:space="preserve">all political parties to support </w:t>
      </w:r>
      <w:r w:rsidR="00C038B3">
        <w:rPr>
          <w:rFonts w:ascii="HelveticaNeueLT Std" w:hAnsi="HelveticaNeueLT Std"/>
          <w:sz w:val="21"/>
          <w:szCs w:val="21"/>
        </w:rPr>
        <w:t xml:space="preserve">our families, </w:t>
      </w:r>
      <w:proofErr w:type="gramStart"/>
      <w:r w:rsidR="00C038B3">
        <w:rPr>
          <w:rFonts w:ascii="HelveticaNeueLT Std" w:hAnsi="HelveticaNeueLT Std"/>
          <w:sz w:val="21"/>
          <w:szCs w:val="21"/>
        </w:rPr>
        <w:t>educators</w:t>
      </w:r>
      <w:proofErr w:type="gramEnd"/>
      <w:r w:rsidR="00C038B3">
        <w:rPr>
          <w:rFonts w:ascii="HelveticaNeueLT Std" w:hAnsi="HelveticaNeueLT Std"/>
          <w:sz w:val="21"/>
          <w:szCs w:val="21"/>
        </w:rPr>
        <w:t xml:space="preserve"> and </w:t>
      </w:r>
      <w:r w:rsidR="00FF54F5">
        <w:rPr>
          <w:rFonts w:ascii="HelveticaNeueLT Std" w:hAnsi="HelveticaNeueLT Std"/>
          <w:sz w:val="21"/>
          <w:szCs w:val="21"/>
        </w:rPr>
        <w:t>the early learning sector by</w:t>
      </w:r>
      <w:r w:rsidR="00C038B3">
        <w:rPr>
          <w:rFonts w:ascii="HelveticaNeueLT Std" w:hAnsi="HelveticaNeueLT Std"/>
          <w:sz w:val="21"/>
          <w:szCs w:val="21"/>
        </w:rPr>
        <w:t>:</w:t>
      </w:r>
    </w:p>
    <w:p w14:paraId="610FE9DE" w14:textId="77777777" w:rsidR="00FA0677" w:rsidRDefault="00FA0677" w:rsidP="00FA0677">
      <w:pPr>
        <w:jc w:val="both"/>
        <w:rPr>
          <w:rFonts w:ascii="HelveticaNeueLT Std" w:hAnsi="HelveticaNeueLT Std"/>
          <w:sz w:val="21"/>
          <w:szCs w:val="21"/>
        </w:rPr>
      </w:pPr>
    </w:p>
    <w:p w14:paraId="6EF884BF" w14:textId="42C94C43" w:rsidR="009B2B34" w:rsidRDefault="00C038B3" w:rsidP="00FA0677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Resolving the workforce crisis amongst ECEC educators (which in turns, impact on families who may be forced out of the ECEC service as a result)</w:t>
      </w:r>
    </w:p>
    <w:p w14:paraId="6077CB7C" w14:textId="23D576DF" w:rsidR="00FA0677" w:rsidRDefault="00B07E0A" w:rsidP="00FA0677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lastRenderedPageBreak/>
        <w:t>Increasing affordability for all families</w:t>
      </w:r>
      <w:r w:rsidR="00C038B3">
        <w:rPr>
          <w:rFonts w:ascii="HelveticaNeueLT Std" w:hAnsi="HelveticaNeueLT Std"/>
          <w:sz w:val="21"/>
          <w:szCs w:val="21"/>
        </w:rPr>
        <w:t xml:space="preserve"> at a time when cost of living pressures </w:t>
      </w:r>
      <w:proofErr w:type="gramStart"/>
      <w:r w:rsidR="00C038B3">
        <w:rPr>
          <w:rFonts w:ascii="HelveticaNeueLT Std" w:hAnsi="HelveticaNeueLT Std"/>
          <w:sz w:val="21"/>
          <w:szCs w:val="21"/>
        </w:rPr>
        <w:t>are</w:t>
      </w:r>
      <w:proofErr w:type="gramEnd"/>
      <w:r w:rsidR="00C038B3">
        <w:rPr>
          <w:rFonts w:ascii="HelveticaNeueLT Std" w:hAnsi="HelveticaNeueLT Std"/>
          <w:sz w:val="21"/>
          <w:szCs w:val="21"/>
        </w:rPr>
        <w:t xml:space="preserve"> soaring</w:t>
      </w:r>
    </w:p>
    <w:p w14:paraId="7BDBCDF3" w14:textId="77777777" w:rsidR="000E41C3" w:rsidRPr="00FA0677" w:rsidRDefault="000E41C3" w:rsidP="000E41C3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 xml:space="preserve">Improve affordable and equitable ECEC access for children with disability </w:t>
      </w:r>
    </w:p>
    <w:p w14:paraId="1780EA86" w14:textId="1C310FB4" w:rsidR="00B07E0A" w:rsidRDefault="000248F7" w:rsidP="00FA0677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Protecting the sector from the ongoing impact of COVID-19</w:t>
      </w:r>
    </w:p>
    <w:p w14:paraId="5303B189" w14:textId="77777777" w:rsidR="00FA0677" w:rsidRDefault="00FA0677" w:rsidP="00FA0677">
      <w:pPr>
        <w:jc w:val="both"/>
        <w:rPr>
          <w:rFonts w:ascii="HelveticaNeueLT Std" w:hAnsi="HelveticaNeueLT Std"/>
          <w:sz w:val="21"/>
          <w:szCs w:val="21"/>
        </w:rPr>
      </w:pPr>
    </w:p>
    <w:p w14:paraId="1FC98C97" w14:textId="76BE69B8" w:rsid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>Th</w:t>
      </w:r>
      <w:r w:rsidR="00E55BCC">
        <w:rPr>
          <w:rFonts w:ascii="HelveticaNeueLT Std" w:hAnsi="HelveticaNeueLT Std"/>
          <w:sz w:val="21"/>
          <w:szCs w:val="21"/>
        </w:rPr>
        <w:t>ese</w:t>
      </w:r>
      <w:r w:rsidRPr="000431C6">
        <w:rPr>
          <w:rFonts w:ascii="HelveticaNeueLT Std" w:hAnsi="HelveticaNeueLT Std"/>
          <w:sz w:val="21"/>
          <w:szCs w:val="21"/>
        </w:rPr>
        <w:t xml:space="preserve"> </w:t>
      </w:r>
      <w:r w:rsidR="00E55BCC">
        <w:rPr>
          <w:rFonts w:ascii="HelveticaNeueLT Std" w:hAnsi="HelveticaNeueLT Std"/>
          <w:sz w:val="21"/>
          <w:szCs w:val="21"/>
        </w:rPr>
        <w:t>simple and cost</w:t>
      </w:r>
      <w:r w:rsidR="008D498E">
        <w:rPr>
          <w:rFonts w:ascii="HelveticaNeueLT Std" w:hAnsi="HelveticaNeueLT Std"/>
          <w:sz w:val="21"/>
          <w:szCs w:val="21"/>
        </w:rPr>
        <w:t>-</w:t>
      </w:r>
      <w:r w:rsidR="00E55BCC">
        <w:rPr>
          <w:rFonts w:ascii="HelveticaNeueLT Std" w:hAnsi="HelveticaNeueLT Std"/>
          <w:sz w:val="21"/>
          <w:szCs w:val="21"/>
        </w:rPr>
        <w:t xml:space="preserve">effective </w:t>
      </w:r>
      <w:r w:rsidRPr="000431C6">
        <w:rPr>
          <w:rFonts w:ascii="HelveticaNeueLT Std" w:hAnsi="HelveticaNeueLT Std"/>
          <w:sz w:val="21"/>
          <w:szCs w:val="21"/>
        </w:rPr>
        <w:t>polic</w:t>
      </w:r>
      <w:r w:rsidR="00E55BCC">
        <w:rPr>
          <w:rFonts w:ascii="HelveticaNeueLT Std" w:hAnsi="HelveticaNeueLT Std"/>
          <w:sz w:val="21"/>
          <w:szCs w:val="21"/>
        </w:rPr>
        <w:t>ies</w:t>
      </w:r>
      <w:r w:rsidRPr="000431C6">
        <w:rPr>
          <w:rFonts w:ascii="HelveticaNeueLT Std" w:hAnsi="HelveticaNeueLT Std"/>
          <w:sz w:val="21"/>
          <w:szCs w:val="21"/>
        </w:rPr>
        <w:t xml:space="preserve"> </w:t>
      </w:r>
      <w:r w:rsidR="00E55BCC">
        <w:rPr>
          <w:rFonts w:ascii="HelveticaNeueLT Std" w:hAnsi="HelveticaNeueLT Std"/>
          <w:sz w:val="21"/>
          <w:szCs w:val="21"/>
        </w:rPr>
        <w:t>leverage</w:t>
      </w:r>
      <w:r w:rsidRPr="000431C6">
        <w:rPr>
          <w:rFonts w:ascii="HelveticaNeueLT Std" w:hAnsi="HelveticaNeueLT Std"/>
          <w:sz w:val="21"/>
          <w:szCs w:val="21"/>
        </w:rPr>
        <w:t xml:space="preserve"> the </w:t>
      </w:r>
      <w:r w:rsidR="00E55BCC">
        <w:rPr>
          <w:rFonts w:ascii="HelveticaNeueLT Std" w:hAnsi="HelveticaNeueLT Std"/>
          <w:sz w:val="21"/>
          <w:szCs w:val="21"/>
        </w:rPr>
        <w:t xml:space="preserve">existing </w:t>
      </w:r>
      <w:r w:rsidRPr="000431C6">
        <w:rPr>
          <w:rFonts w:ascii="HelveticaNeueLT Std" w:hAnsi="HelveticaNeueLT Std"/>
          <w:sz w:val="21"/>
          <w:szCs w:val="21"/>
        </w:rPr>
        <w:t xml:space="preserve">age-appropriate, </w:t>
      </w:r>
      <w:proofErr w:type="gramStart"/>
      <w:r w:rsidRPr="000431C6">
        <w:rPr>
          <w:rFonts w:ascii="HelveticaNeueLT Std" w:hAnsi="HelveticaNeueLT Std"/>
          <w:sz w:val="21"/>
          <w:szCs w:val="21"/>
        </w:rPr>
        <w:t>developmentally-appropriate</w:t>
      </w:r>
      <w:proofErr w:type="gramEnd"/>
      <w:r w:rsidRPr="000431C6">
        <w:rPr>
          <w:rFonts w:ascii="HelveticaNeueLT Std" w:hAnsi="HelveticaNeueLT Std"/>
          <w:sz w:val="21"/>
          <w:szCs w:val="21"/>
        </w:rPr>
        <w:t xml:space="preserve"> and culturally inclusive environments that are already established in long day care services, therefore reducing the need for significant capital investment by government. </w:t>
      </w:r>
    </w:p>
    <w:p w14:paraId="4A94DF6B" w14:textId="77777777" w:rsidR="008E5A33" w:rsidRPr="000431C6" w:rsidRDefault="008E5A33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12233B0D" w14:textId="6B5002F9" w:rsidR="000431C6" w:rsidRDefault="00E55BCC" w:rsidP="000431C6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Our families</w:t>
      </w:r>
      <w:r w:rsidR="00AB36A3">
        <w:rPr>
          <w:rFonts w:ascii="HelveticaNeueLT Std" w:hAnsi="HelveticaNeueLT Std"/>
          <w:sz w:val="21"/>
          <w:szCs w:val="21"/>
        </w:rPr>
        <w:t xml:space="preserve"> and</w:t>
      </w:r>
      <w:r>
        <w:rPr>
          <w:rFonts w:ascii="HelveticaNeueLT Std" w:hAnsi="HelveticaNeueLT Std"/>
          <w:sz w:val="21"/>
          <w:szCs w:val="21"/>
        </w:rPr>
        <w:t xml:space="preserve"> our educators are</w:t>
      </w:r>
      <w:r w:rsidR="000431C6" w:rsidRPr="000431C6">
        <w:rPr>
          <w:rFonts w:ascii="HelveticaNeueLT Std" w:hAnsi="HelveticaNeueLT Std"/>
          <w:sz w:val="21"/>
          <w:szCs w:val="21"/>
        </w:rPr>
        <w:t xml:space="preserve"> keen to understand your </w:t>
      </w:r>
      <w:r>
        <w:rPr>
          <w:rFonts w:ascii="HelveticaNeueLT Std" w:hAnsi="HelveticaNeueLT Std"/>
          <w:sz w:val="21"/>
          <w:szCs w:val="21"/>
        </w:rPr>
        <w:t>polic</w:t>
      </w:r>
      <w:r w:rsidR="00234081">
        <w:rPr>
          <w:rFonts w:ascii="HelveticaNeueLT Std" w:hAnsi="HelveticaNeueLT Std"/>
          <w:sz w:val="21"/>
          <w:szCs w:val="21"/>
        </w:rPr>
        <w:t>y</w:t>
      </w:r>
      <w:r>
        <w:rPr>
          <w:rFonts w:ascii="HelveticaNeueLT Std" w:hAnsi="HelveticaNeueLT Std"/>
          <w:sz w:val="21"/>
          <w:szCs w:val="21"/>
        </w:rPr>
        <w:t xml:space="preserve"> </w:t>
      </w:r>
      <w:r w:rsidR="000431C6" w:rsidRPr="000431C6">
        <w:rPr>
          <w:rFonts w:ascii="HelveticaNeueLT Std" w:hAnsi="HelveticaNeueLT Std"/>
          <w:sz w:val="21"/>
          <w:szCs w:val="21"/>
        </w:rPr>
        <w:t xml:space="preserve">priorities for families and children in your </w:t>
      </w:r>
      <w:r>
        <w:rPr>
          <w:rFonts w:ascii="HelveticaNeueLT Std" w:hAnsi="HelveticaNeueLT Std"/>
          <w:sz w:val="21"/>
          <w:szCs w:val="21"/>
        </w:rPr>
        <w:t xml:space="preserve">electorate/state. We hope you will help us to secure your party’s commitment to these policies so we can, in turn, share this with our </w:t>
      </w:r>
      <w:r w:rsidR="00234081">
        <w:rPr>
          <w:rFonts w:ascii="HelveticaNeueLT Std" w:hAnsi="HelveticaNeueLT Std"/>
          <w:sz w:val="21"/>
          <w:szCs w:val="21"/>
        </w:rPr>
        <w:t>early learning</w:t>
      </w:r>
      <w:r>
        <w:rPr>
          <w:rFonts w:ascii="HelveticaNeueLT Std" w:hAnsi="HelveticaNeueLT Std"/>
          <w:sz w:val="21"/>
          <w:szCs w:val="21"/>
        </w:rPr>
        <w:t xml:space="preserve"> community.</w:t>
      </w:r>
    </w:p>
    <w:p w14:paraId="3AAF995D" w14:textId="77777777" w:rsidR="009B2B34" w:rsidRPr="000431C6" w:rsidRDefault="009B2B3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08B617D4" w14:textId="66EFC2C8" w:rsidR="000245D7" w:rsidRPr="007B31D7" w:rsidRDefault="000431C6" w:rsidP="000431C6">
      <w:pPr>
        <w:jc w:val="both"/>
        <w:rPr>
          <w:rFonts w:ascii="HelveticaNeueLT Std" w:hAnsi="HelveticaNeueLT Std"/>
          <w:b/>
          <w:bCs/>
          <w:sz w:val="21"/>
          <w:szCs w:val="21"/>
        </w:rPr>
      </w:pPr>
      <w:r w:rsidRPr="009B2B34">
        <w:rPr>
          <w:rFonts w:ascii="HelveticaNeueLT Std" w:hAnsi="HelveticaNeueLT Std"/>
          <w:b/>
          <w:bCs/>
          <w:sz w:val="21"/>
          <w:szCs w:val="21"/>
        </w:rPr>
        <w:t xml:space="preserve">Conclusion </w:t>
      </w:r>
    </w:p>
    <w:p w14:paraId="5F537F51" w14:textId="521C7F1A" w:rsidR="000431C6" w:rsidRDefault="00E55BCC" w:rsidP="000431C6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 xml:space="preserve">We will be in touch with your office to determine your interest and availability in meeting with your local </w:t>
      </w:r>
      <w:r w:rsidR="002076F8">
        <w:rPr>
          <w:rFonts w:ascii="HelveticaNeueLT Std" w:hAnsi="HelveticaNeueLT Std"/>
          <w:sz w:val="21"/>
          <w:szCs w:val="21"/>
        </w:rPr>
        <w:t>early learning</w:t>
      </w:r>
      <w:r>
        <w:rPr>
          <w:rFonts w:ascii="HelveticaNeueLT Std" w:hAnsi="HelveticaNeueLT Std"/>
          <w:sz w:val="21"/>
          <w:szCs w:val="21"/>
        </w:rPr>
        <w:t xml:space="preserve"> services</w:t>
      </w:r>
      <w:r w:rsidR="00452361">
        <w:rPr>
          <w:rFonts w:ascii="HelveticaNeueLT Std" w:hAnsi="HelveticaNeueLT Std"/>
          <w:sz w:val="21"/>
          <w:szCs w:val="21"/>
        </w:rPr>
        <w:t>. If you require further information, please don’t hesitate to contact me on</w:t>
      </w:r>
      <w:r w:rsidR="000431C6" w:rsidRPr="000431C6">
        <w:rPr>
          <w:rFonts w:ascii="HelveticaNeueLT Std" w:hAnsi="HelveticaNeueLT Std"/>
          <w:sz w:val="21"/>
          <w:szCs w:val="21"/>
        </w:rPr>
        <w:t xml:space="preserve"> </w:t>
      </w:r>
      <w:r w:rsidR="001912D8">
        <w:rPr>
          <w:rFonts w:ascii="HelveticaNeueLT Std" w:hAnsi="HelveticaNeueLT Std"/>
          <w:sz w:val="21"/>
          <w:szCs w:val="21"/>
        </w:rPr>
        <w:t>INSERT CONTACT NUMBER</w:t>
      </w:r>
      <w:r w:rsidR="000431C6" w:rsidRPr="000431C6">
        <w:rPr>
          <w:rFonts w:ascii="HelveticaNeueLT Std" w:hAnsi="HelveticaNeueLT Std"/>
          <w:sz w:val="21"/>
          <w:szCs w:val="21"/>
        </w:rPr>
        <w:t xml:space="preserve">. </w:t>
      </w:r>
    </w:p>
    <w:p w14:paraId="7CA50253" w14:textId="77777777" w:rsidR="009B2B34" w:rsidRPr="000431C6" w:rsidRDefault="009B2B34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6801D740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29ABA8DD" w14:textId="1428B78C" w:rsidR="000431C6" w:rsidRPr="000431C6" w:rsidRDefault="00452361" w:rsidP="000431C6">
      <w:pPr>
        <w:jc w:val="both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We</w:t>
      </w:r>
      <w:r w:rsidR="000431C6" w:rsidRPr="000431C6">
        <w:rPr>
          <w:rFonts w:ascii="HelveticaNeueLT Std" w:hAnsi="HelveticaNeueLT Std"/>
          <w:sz w:val="21"/>
          <w:szCs w:val="21"/>
        </w:rPr>
        <w:t xml:space="preserve"> look forward to </w:t>
      </w:r>
      <w:r>
        <w:rPr>
          <w:rFonts w:ascii="HelveticaNeueLT Std" w:hAnsi="HelveticaNeueLT Std"/>
          <w:sz w:val="21"/>
          <w:szCs w:val="21"/>
        </w:rPr>
        <w:t xml:space="preserve">engaging with you during, and beyond the election campaign. </w:t>
      </w:r>
    </w:p>
    <w:p w14:paraId="3979EE5E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15BA5BF3" w14:textId="10FD1BAA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29663DEA" w14:textId="1D03C23E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  <w:r w:rsidRPr="000431C6">
        <w:rPr>
          <w:rFonts w:ascii="HelveticaNeueLT Std" w:hAnsi="HelveticaNeueLT Std"/>
          <w:sz w:val="21"/>
          <w:szCs w:val="21"/>
        </w:rPr>
        <w:t xml:space="preserve">Yours faithfully, </w:t>
      </w:r>
    </w:p>
    <w:p w14:paraId="5261FC2B" w14:textId="7FA8D8AE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6978F941" w14:textId="77777777" w:rsidR="000431C6" w:rsidRPr="000431C6" w:rsidRDefault="000431C6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0E976BDE" w14:textId="77777777" w:rsidR="00725485" w:rsidRDefault="00725485" w:rsidP="000431C6">
      <w:pPr>
        <w:jc w:val="both"/>
        <w:rPr>
          <w:rFonts w:ascii="HelveticaNeueLT Std" w:hAnsi="HelveticaNeueLT Std"/>
          <w:sz w:val="21"/>
          <w:szCs w:val="21"/>
        </w:rPr>
      </w:pPr>
    </w:p>
    <w:p w14:paraId="7174ED95" w14:textId="4774DF28" w:rsidR="00B2352C" w:rsidRDefault="001912D8" w:rsidP="00B2352C">
      <w:pPr>
        <w:spacing w:after="160" w:line="259" w:lineRule="auto"/>
        <w:rPr>
          <w:rFonts w:ascii="HelveticaNeueLT Std" w:hAnsi="HelveticaNeueLT Std"/>
          <w:sz w:val="21"/>
          <w:szCs w:val="21"/>
        </w:rPr>
      </w:pPr>
      <w:r>
        <w:rPr>
          <w:rFonts w:ascii="HelveticaNeueLT Std" w:hAnsi="HelveticaNeueLT Std"/>
          <w:sz w:val="21"/>
          <w:szCs w:val="21"/>
        </w:rPr>
        <w:t>INSERT NAME</w:t>
      </w:r>
      <w:r>
        <w:rPr>
          <w:rFonts w:ascii="HelveticaNeueLT Std" w:hAnsi="HelveticaNeueLT Std"/>
          <w:sz w:val="21"/>
          <w:szCs w:val="21"/>
        </w:rPr>
        <w:br/>
        <w:t>INSERT TITLE</w:t>
      </w:r>
    </w:p>
    <w:p w14:paraId="48ADA206" w14:textId="77777777" w:rsidR="000245D7" w:rsidRDefault="000245D7" w:rsidP="00B2352C">
      <w:pPr>
        <w:spacing w:after="160" w:line="259" w:lineRule="auto"/>
        <w:rPr>
          <w:rFonts w:ascii="HelveticaNeueLT Std" w:hAnsi="HelveticaNeueLT Std"/>
          <w:sz w:val="21"/>
          <w:szCs w:val="21"/>
        </w:rPr>
      </w:pPr>
    </w:p>
    <w:p w14:paraId="67EFFED5" w14:textId="77777777" w:rsidR="00F52704" w:rsidRDefault="00F52704" w:rsidP="00B2352C">
      <w:pPr>
        <w:spacing w:after="160" w:line="259" w:lineRule="auto"/>
        <w:rPr>
          <w:rFonts w:ascii="HelveticaNeueLT Std" w:hAnsi="HelveticaNeueLT Std"/>
          <w:sz w:val="21"/>
          <w:szCs w:val="21"/>
        </w:rPr>
      </w:pPr>
    </w:p>
    <w:p w14:paraId="3F82BC79" w14:textId="77777777" w:rsidR="00F52704" w:rsidRDefault="00F52704" w:rsidP="00B2352C">
      <w:pPr>
        <w:spacing w:after="160" w:line="259" w:lineRule="auto"/>
        <w:rPr>
          <w:rFonts w:ascii="HelveticaNeueLT Std" w:hAnsi="HelveticaNeueLT Std"/>
          <w:sz w:val="21"/>
          <w:szCs w:val="21"/>
        </w:rPr>
      </w:pPr>
    </w:p>
    <w:sectPr w:rsidR="00F52704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700C4" w14:textId="77777777" w:rsidR="00C407C3" w:rsidRDefault="00C407C3" w:rsidP="006353A3">
      <w:r>
        <w:separator/>
      </w:r>
    </w:p>
  </w:endnote>
  <w:endnote w:type="continuationSeparator" w:id="0">
    <w:p w14:paraId="198F7ED6" w14:textId="77777777" w:rsidR="00C407C3" w:rsidRDefault="00C407C3" w:rsidP="00635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ind">
    <w:charset w:val="00"/>
    <w:family w:val="auto"/>
    <w:pitch w:val="variable"/>
    <w:sig w:usb0="00008007" w:usb1="00000000" w:usb2="00000000" w:usb3="00000000" w:csb0="00000093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C487B" w14:textId="19ED770E" w:rsidR="00901759" w:rsidRDefault="00901759" w:rsidP="00901759">
    <w:pPr>
      <w:pStyle w:val="Footer"/>
    </w:pPr>
  </w:p>
  <w:p w14:paraId="357A8264" w14:textId="0594E620" w:rsidR="006353A3" w:rsidRDefault="006353A3" w:rsidP="0063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3A047" w14:textId="77777777" w:rsidR="00C407C3" w:rsidRDefault="00C407C3" w:rsidP="006353A3">
      <w:r>
        <w:separator/>
      </w:r>
    </w:p>
  </w:footnote>
  <w:footnote w:type="continuationSeparator" w:id="0">
    <w:p w14:paraId="160BD2DC" w14:textId="77777777" w:rsidR="00C407C3" w:rsidRDefault="00C407C3" w:rsidP="00635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BD9"/>
    <w:multiLevelType w:val="hybridMultilevel"/>
    <w:tmpl w:val="6D749B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62922"/>
    <w:multiLevelType w:val="hybridMultilevel"/>
    <w:tmpl w:val="6F164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52AD9"/>
    <w:multiLevelType w:val="hybridMultilevel"/>
    <w:tmpl w:val="082A9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F061C"/>
    <w:multiLevelType w:val="hybridMultilevel"/>
    <w:tmpl w:val="1A14CE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53F6F"/>
    <w:multiLevelType w:val="hybridMultilevel"/>
    <w:tmpl w:val="A356C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A3630"/>
    <w:multiLevelType w:val="hybridMultilevel"/>
    <w:tmpl w:val="10247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56EDC"/>
    <w:multiLevelType w:val="hybridMultilevel"/>
    <w:tmpl w:val="89145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3936DD"/>
    <w:multiLevelType w:val="hybridMultilevel"/>
    <w:tmpl w:val="4A3E79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1255C1"/>
    <w:multiLevelType w:val="hybridMultilevel"/>
    <w:tmpl w:val="2050F8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1009F3"/>
    <w:multiLevelType w:val="hybridMultilevel"/>
    <w:tmpl w:val="B32AD11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6349186">
    <w:abstractNumId w:val="8"/>
  </w:num>
  <w:num w:numId="2" w16cid:durableId="2113282882">
    <w:abstractNumId w:val="6"/>
  </w:num>
  <w:num w:numId="3" w16cid:durableId="1469083977">
    <w:abstractNumId w:val="5"/>
  </w:num>
  <w:num w:numId="4" w16cid:durableId="1623076154">
    <w:abstractNumId w:val="7"/>
  </w:num>
  <w:num w:numId="5" w16cid:durableId="249703667">
    <w:abstractNumId w:val="2"/>
  </w:num>
  <w:num w:numId="6" w16cid:durableId="202789880">
    <w:abstractNumId w:val="1"/>
  </w:num>
  <w:num w:numId="7" w16cid:durableId="640768700">
    <w:abstractNumId w:val="9"/>
  </w:num>
  <w:num w:numId="8" w16cid:durableId="1450391572">
    <w:abstractNumId w:val="4"/>
  </w:num>
  <w:num w:numId="9" w16cid:durableId="318390497">
    <w:abstractNumId w:val="3"/>
  </w:num>
  <w:num w:numId="10" w16cid:durableId="1240210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DAxsTQyNDI0NrRU0lEKTi0uzszPAykwrAUA8duVvywAAAA="/>
  </w:docVars>
  <w:rsids>
    <w:rsidRoot w:val="006353A3"/>
    <w:rsid w:val="00001D40"/>
    <w:rsid w:val="000104A9"/>
    <w:rsid w:val="000224FA"/>
    <w:rsid w:val="000245D7"/>
    <w:rsid w:val="000248F7"/>
    <w:rsid w:val="00024DA6"/>
    <w:rsid w:val="00027644"/>
    <w:rsid w:val="00033E9B"/>
    <w:rsid w:val="00036C53"/>
    <w:rsid w:val="000370EA"/>
    <w:rsid w:val="00037646"/>
    <w:rsid w:val="000431C6"/>
    <w:rsid w:val="00043CC9"/>
    <w:rsid w:val="00044A2C"/>
    <w:rsid w:val="00047B07"/>
    <w:rsid w:val="000519DE"/>
    <w:rsid w:val="00056BDD"/>
    <w:rsid w:val="0005700F"/>
    <w:rsid w:val="00057DD7"/>
    <w:rsid w:val="000620B2"/>
    <w:rsid w:val="000650DB"/>
    <w:rsid w:val="000675DF"/>
    <w:rsid w:val="000721A5"/>
    <w:rsid w:val="00074915"/>
    <w:rsid w:val="00074D1D"/>
    <w:rsid w:val="0007556B"/>
    <w:rsid w:val="00080A9B"/>
    <w:rsid w:val="00081EDB"/>
    <w:rsid w:val="0008438D"/>
    <w:rsid w:val="00084EF8"/>
    <w:rsid w:val="00085F61"/>
    <w:rsid w:val="00090142"/>
    <w:rsid w:val="000903CD"/>
    <w:rsid w:val="00091A7E"/>
    <w:rsid w:val="00095375"/>
    <w:rsid w:val="00096065"/>
    <w:rsid w:val="00097D2B"/>
    <w:rsid w:val="00097E62"/>
    <w:rsid w:val="000A0CC0"/>
    <w:rsid w:val="000B3493"/>
    <w:rsid w:val="000C09C0"/>
    <w:rsid w:val="000C1FAD"/>
    <w:rsid w:val="000C3E24"/>
    <w:rsid w:val="000C4D79"/>
    <w:rsid w:val="000C6FFA"/>
    <w:rsid w:val="000D1ABF"/>
    <w:rsid w:val="000D1DA1"/>
    <w:rsid w:val="000E0A94"/>
    <w:rsid w:val="000E1457"/>
    <w:rsid w:val="000E41C3"/>
    <w:rsid w:val="000E52C7"/>
    <w:rsid w:val="000F2784"/>
    <w:rsid w:val="000F4EC3"/>
    <w:rsid w:val="000F7DB2"/>
    <w:rsid w:val="00101948"/>
    <w:rsid w:val="001026AA"/>
    <w:rsid w:val="0010314A"/>
    <w:rsid w:val="001053AE"/>
    <w:rsid w:val="00105806"/>
    <w:rsid w:val="001102C0"/>
    <w:rsid w:val="00110447"/>
    <w:rsid w:val="00117DA0"/>
    <w:rsid w:val="001245F0"/>
    <w:rsid w:val="00127788"/>
    <w:rsid w:val="0013075C"/>
    <w:rsid w:val="00131333"/>
    <w:rsid w:val="00132C5E"/>
    <w:rsid w:val="00132E53"/>
    <w:rsid w:val="001355C1"/>
    <w:rsid w:val="001370C8"/>
    <w:rsid w:val="001374B8"/>
    <w:rsid w:val="00140A25"/>
    <w:rsid w:val="00146436"/>
    <w:rsid w:val="00155864"/>
    <w:rsid w:val="00161A56"/>
    <w:rsid w:val="00161D17"/>
    <w:rsid w:val="00163B21"/>
    <w:rsid w:val="00164FC8"/>
    <w:rsid w:val="0016596F"/>
    <w:rsid w:val="001718C4"/>
    <w:rsid w:val="00175489"/>
    <w:rsid w:val="001770E3"/>
    <w:rsid w:val="00181405"/>
    <w:rsid w:val="001848A6"/>
    <w:rsid w:val="00184B22"/>
    <w:rsid w:val="00186E7D"/>
    <w:rsid w:val="0018751A"/>
    <w:rsid w:val="001912D8"/>
    <w:rsid w:val="00197261"/>
    <w:rsid w:val="00197743"/>
    <w:rsid w:val="00197F45"/>
    <w:rsid w:val="001A1B5B"/>
    <w:rsid w:val="001A2AF3"/>
    <w:rsid w:val="001A3AF8"/>
    <w:rsid w:val="001A6ADD"/>
    <w:rsid w:val="001C03C9"/>
    <w:rsid w:val="001C4FFF"/>
    <w:rsid w:val="001D36D6"/>
    <w:rsid w:val="001D41A4"/>
    <w:rsid w:val="001E1D51"/>
    <w:rsid w:val="001E28E3"/>
    <w:rsid w:val="001E2928"/>
    <w:rsid w:val="001E3169"/>
    <w:rsid w:val="001E6D0F"/>
    <w:rsid w:val="001E7151"/>
    <w:rsid w:val="001F2BC6"/>
    <w:rsid w:val="001F6FBF"/>
    <w:rsid w:val="001F79A4"/>
    <w:rsid w:val="0020185B"/>
    <w:rsid w:val="00204D0F"/>
    <w:rsid w:val="002076F8"/>
    <w:rsid w:val="00212E64"/>
    <w:rsid w:val="00216F05"/>
    <w:rsid w:val="0022420C"/>
    <w:rsid w:val="00225B5D"/>
    <w:rsid w:val="0023025F"/>
    <w:rsid w:val="0023070D"/>
    <w:rsid w:val="00231B59"/>
    <w:rsid w:val="00234081"/>
    <w:rsid w:val="00234817"/>
    <w:rsid w:val="00237AA7"/>
    <w:rsid w:val="00250558"/>
    <w:rsid w:val="00250E46"/>
    <w:rsid w:val="00251251"/>
    <w:rsid w:val="0025271A"/>
    <w:rsid w:val="00263243"/>
    <w:rsid w:val="00270992"/>
    <w:rsid w:val="00272230"/>
    <w:rsid w:val="00274B28"/>
    <w:rsid w:val="00280648"/>
    <w:rsid w:val="00284DE1"/>
    <w:rsid w:val="00290CE8"/>
    <w:rsid w:val="00294086"/>
    <w:rsid w:val="0029567D"/>
    <w:rsid w:val="00295A1F"/>
    <w:rsid w:val="002A333B"/>
    <w:rsid w:val="002B6B54"/>
    <w:rsid w:val="002C5736"/>
    <w:rsid w:val="002C5BC0"/>
    <w:rsid w:val="002C5FC4"/>
    <w:rsid w:val="002C7823"/>
    <w:rsid w:val="002D216E"/>
    <w:rsid w:val="002D603F"/>
    <w:rsid w:val="002D667A"/>
    <w:rsid w:val="002D7D80"/>
    <w:rsid w:val="002E188C"/>
    <w:rsid w:val="002E2C9B"/>
    <w:rsid w:val="002E68F3"/>
    <w:rsid w:val="002F07FB"/>
    <w:rsid w:val="002F0846"/>
    <w:rsid w:val="002F5A39"/>
    <w:rsid w:val="002F6D96"/>
    <w:rsid w:val="00305EC3"/>
    <w:rsid w:val="0031111E"/>
    <w:rsid w:val="003118CE"/>
    <w:rsid w:val="00316497"/>
    <w:rsid w:val="0032077E"/>
    <w:rsid w:val="003244C2"/>
    <w:rsid w:val="00324E0F"/>
    <w:rsid w:val="00331410"/>
    <w:rsid w:val="00331636"/>
    <w:rsid w:val="00332570"/>
    <w:rsid w:val="0033280C"/>
    <w:rsid w:val="00334718"/>
    <w:rsid w:val="00340447"/>
    <w:rsid w:val="00341359"/>
    <w:rsid w:val="0034438B"/>
    <w:rsid w:val="00352AF3"/>
    <w:rsid w:val="0035793E"/>
    <w:rsid w:val="00363E4C"/>
    <w:rsid w:val="003662AF"/>
    <w:rsid w:val="00383381"/>
    <w:rsid w:val="00392A0C"/>
    <w:rsid w:val="00393D9B"/>
    <w:rsid w:val="003942C2"/>
    <w:rsid w:val="003A1926"/>
    <w:rsid w:val="003A3E70"/>
    <w:rsid w:val="003A5EAB"/>
    <w:rsid w:val="003A6314"/>
    <w:rsid w:val="003B5355"/>
    <w:rsid w:val="003B5B12"/>
    <w:rsid w:val="003C04F3"/>
    <w:rsid w:val="003C094D"/>
    <w:rsid w:val="003C2F40"/>
    <w:rsid w:val="003C3781"/>
    <w:rsid w:val="003C46EB"/>
    <w:rsid w:val="003C4ED1"/>
    <w:rsid w:val="003C5B5E"/>
    <w:rsid w:val="003C72AB"/>
    <w:rsid w:val="003D1FE8"/>
    <w:rsid w:val="003D3FC0"/>
    <w:rsid w:val="003D461C"/>
    <w:rsid w:val="003D5237"/>
    <w:rsid w:val="003D7944"/>
    <w:rsid w:val="003E01A5"/>
    <w:rsid w:val="003E3674"/>
    <w:rsid w:val="003E3CFE"/>
    <w:rsid w:val="003E5BA5"/>
    <w:rsid w:val="003E646A"/>
    <w:rsid w:val="003F4853"/>
    <w:rsid w:val="003F5B8D"/>
    <w:rsid w:val="00402C8F"/>
    <w:rsid w:val="00402CDE"/>
    <w:rsid w:val="00404CD2"/>
    <w:rsid w:val="00405F6F"/>
    <w:rsid w:val="00410AC4"/>
    <w:rsid w:val="00410F5F"/>
    <w:rsid w:val="00414AC8"/>
    <w:rsid w:val="004213FA"/>
    <w:rsid w:val="00422BD6"/>
    <w:rsid w:val="004254F5"/>
    <w:rsid w:val="0043392A"/>
    <w:rsid w:val="00436ABC"/>
    <w:rsid w:val="00445C71"/>
    <w:rsid w:val="00446720"/>
    <w:rsid w:val="0045134E"/>
    <w:rsid w:val="00451768"/>
    <w:rsid w:val="00452361"/>
    <w:rsid w:val="0045585A"/>
    <w:rsid w:val="00457EE0"/>
    <w:rsid w:val="00463F1E"/>
    <w:rsid w:val="0047067A"/>
    <w:rsid w:val="00470EC8"/>
    <w:rsid w:val="00473F64"/>
    <w:rsid w:val="004818B5"/>
    <w:rsid w:val="004827E7"/>
    <w:rsid w:val="00483016"/>
    <w:rsid w:val="00496B99"/>
    <w:rsid w:val="004A5FD7"/>
    <w:rsid w:val="004B5E3D"/>
    <w:rsid w:val="004B6FD2"/>
    <w:rsid w:val="004C3406"/>
    <w:rsid w:val="004C4754"/>
    <w:rsid w:val="004C6370"/>
    <w:rsid w:val="004D50B5"/>
    <w:rsid w:val="004D7515"/>
    <w:rsid w:val="004E5785"/>
    <w:rsid w:val="004F0D4F"/>
    <w:rsid w:val="004F17FC"/>
    <w:rsid w:val="004F2678"/>
    <w:rsid w:val="004F2CF2"/>
    <w:rsid w:val="004F53A4"/>
    <w:rsid w:val="00502952"/>
    <w:rsid w:val="005066D6"/>
    <w:rsid w:val="00506999"/>
    <w:rsid w:val="00507F3C"/>
    <w:rsid w:val="00513CE1"/>
    <w:rsid w:val="00524F5A"/>
    <w:rsid w:val="00531A4C"/>
    <w:rsid w:val="00535818"/>
    <w:rsid w:val="00541711"/>
    <w:rsid w:val="00547430"/>
    <w:rsid w:val="0055292C"/>
    <w:rsid w:val="00553245"/>
    <w:rsid w:val="005533A9"/>
    <w:rsid w:val="00554BBE"/>
    <w:rsid w:val="005558FA"/>
    <w:rsid w:val="00556D18"/>
    <w:rsid w:val="00560875"/>
    <w:rsid w:val="005657BA"/>
    <w:rsid w:val="0057204F"/>
    <w:rsid w:val="00585277"/>
    <w:rsid w:val="00593FB0"/>
    <w:rsid w:val="005A6620"/>
    <w:rsid w:val="005B4C70"/>
    <w:rsid w:val="005B796D"/>
    <w:rsid w:val="005C2413"/>
    <w:rsid w:val="005C3C37"/>
    <w:rsid w:val="005C419B"/>
    <w:rsid w:val="005C7195"/>
    <w:rsid w:val="005C7C19"/>
    <w:rsid w:val="005D2D7B"/>
    <w:rsid w:val="005D642F"/>
    <w:rsid w:val="005D70DD"/>
    <w:rsid w:val="005E599F"/>
    <w:rsid w:val="005E5A70"/>
    <w:rsid w:val="005F4EE4"/>
    <w:rsid w:val="005F683B"/>
    <w:rsid w:val="0061059D"/>
    <w:rsid w:val="006109EB"/>
    <w:rsid w:val="00621581"/>
    <w:rsid w:val="006220F0"/>
    <w:rsid w:val="0062786B"/>
    <w:rsid w:val="006319DB"/>
    <w:rsid w:val="00634DF2"/>
    <w:rsid w:val="006353A3"/>
    <w:rsid w:val="006360FA"/>
    <w:rsid w:val="006376C0"/>
    <w:rsid w:val="00641441"/>
    <w:rsid w:val="00642BD0"/>
    <w:rsid w:val="00643CF1"/>
    <w:rsid w:val="00644A01"/>
    <w:rsid w:val="00653878"/>
    <w:rsid w:val="00674EB6"/>
    <w:rsid w:val="00674ED9"/>
    <w:rsid w:val="006807DD"/>
    <w:rsid w:val="00681C07"/>
    <w:rsid w:val="006837D1"/>
    <w:rsid w:val="00687BCE"/>
    <w:rsid w:val="00692198"/>
    <w:rsid w:val="0069377B"/>
    <w:rsid w:val="00693DF5"/>
    <w:rsid w:val="006945DF"/>
    <w:rsid w:val="006A372E"/>
    <w:rsid w:val="006B0E7E"/>
    <w:rsid w:val="006B1FB8"/>
    <w:rsid w:val="006B550D"/>
    <w:rsid w:val="006C42E7"/>
    <w:rsid w:val="006C46BD"/>
    <w:rsid w:val="006C5D37"/>
    <w:rsid w:val="006D0F4C"/>
    <w:rsid w:val="006D5134"/>
    <w:rsid w:val="006D70A0"/>
    <w:rsid w:val="006E0806"/>
    <w:rsid w:val="006E1B0F"/>
    <w:rsid w:val="006E2D3C"/>
    <w:rsid w:val="006E6A72"/>
    <w:rsid w:val="006E6C36"/>
    <w:rsid w:val="006F2D47"/>
    <w:rsid w:val="006F6FDF"/>
    <w:rsid w:val="006F710E"/>
    <w:rsid w:val="00701FE2"/>
    <w:rsid w:val="00703AB1"/>
    <w:rsid w:val="00703B0C"/>
    <w:rsid w:val="00703E71"/>
    <w:rsid w:val="00704E5C"/>
    <w:rsid w:val="00705FE7"/>
    <w:rsid w:val="007173A7"/>
    <w:rsid w:val="007200B4"/>
    <w:rsid w:val="0072038B"/>
    <w:rsid w:val="00721BBF"/>
    <w:rsid w:val="00725485"/>
    <w:rsid w:val="007277B6"/>
    <w:rsid w:val="007401CB"/>
    <w:rsid w:val="00740316"/>
    <w:rsid w:val="00740683"/>
    <w:rsid w:val="00740A5C"/>
    <w:rsid w:val="00742869"/>
    <w:rsid w:val="007439AC"/>
    <w:rsid w:val="00755874"/>
    <w:rsid w:val="00763908"/>
    <w:rsid w:val="0076546F"/>
    <w:rsid w:val="007664EC"/>
    <w:rsid w:val="0077103E"/>
    <w:rsid w:val="007713C8"/>
    <w:rsid w:val="00775526"/>
    <w:rsid w:val="00775A57"/>
    <w:rsid w:val="00777D20"/>
    <w:rsid w:val="00777FC7"/>
    <w:rsid w:val="007825C2"/>
    <w:rsid w:val="00790CDA"/>
    <w:rsid w:val="00791374"/>
    <w:rsid w:val="00796AA1"/>
    <w:rsid w:val="00796DBD"/>
    <w:rsid w:val="00797914"/>
    <w:rsid w:val="00797FFE"/>
    <w:rsid w:val="007B31D7"/>
    <w:rsid w:val="007B3E65"/>
    <w:rsid w:val="007B450D"/>
    <w:rsid w:val="007B7316"/>
    <w:rsid w:val="007B78E2"/>
    <w:rsid w:val="007B7CB3"/>
    <w:rsid w:val="007C029E"/>
    <w:rsid w:val="007C50E0"/>
    <w:rsid w:val="007C5D39"/>
    <w:rsid w:val="007C76C8"/>
    <w:rsid w:val="007F2D03"/>
    <w:rsid w:val="007F3696"/>
    <w:rsid w:val="00801A1F"/>
    <w:rsid w:val="0080578D"/>
    <w:rsid w:val="00805867"/>
    <w:rsid w:val="00816F32"/>
    <w:rsid w:val="00827CC0"/>
    <w:rsid w:val="00830982"/>
    <w:rsid w:val="00834F1F"/>
    <w:rsid w:val="00836297"/>
    <w:rsid w:val="008456A2"/>
    <w:rsid w:val="00847446"/>
    <w:rsid w:val="00856ED8"/>
    <w:rsid w:val="00856F26"/>
    <w:rsid w:val="008616EC"/>
    <w:rsid w:val="008634E8"/>
    <w:rsid w:val="008646B0"/>
    <w:rsid w:val="008665F0"/>
    <w:rsid w:val="00866A26"/>
    <w:rsid w:val="00870DA9"/>
    <w:rsid w:val="008729D3"/>
    <w:rsid w:val="008739BD"/>
    <w:rsid w:val="00874104"/>
    <w:rsid w:val="00875565"/>
    <w:rsid w:val="00890A87"/>
    <w:rsid w:val="00895B2B"/>
    <w:rsid w:val="00896A07"/>
    <w:rsid w:val="008A124C"/>
    <w:rsid w:val="008A1567"/>
    <w:rsid w:val="008A219A"/>
    <w:rsid w:val="008A48A7"/>
    <w:rsid w:val="008B654F"/>
    <w:rsid w:val="008C0685"/>
    <w:rsid w:val="008D1D3C"/>
    <w:rsid w:val="008D2D76"/>
    <w:rsid w:val="008D498E"/>
    <w:rsid w:val="008D4B40"/>
    <w:rsid w:val="008E40D5"/>
    <w:rsid w:val="008E5A33"/>
    <w:rsid w:val="008F186C"/>
    <w:rsid w:val="008F7AB0"/>
    <w:rsid w:val="0090000F"/>
    <w:rsid w:val="00901759"/>
    <w:rsid w:val="009030FF"/>
    <w:rsid w:val="0090366E"/>
    <w:rsid w:val="009038B7"/>
    <w:rsid w:val="00906385"/>
    <w:rsid w:val="00906D8E"/>
    <w:rsid w:val="00910930"/>
    <w:rsid w:val="00911EEA"/>
    <w:rsid w:val="00914F41"/>
    <w:rsid w:val="0092157F"/>
    <w:rsid w:val="00922EB6"/>
    <w:rsid w:val="00924A93"/>
    <w:rsid w:val="00926A3F"/>
    <w:rsid w:val="00937C5D"/>
    <w:rsid w:val="00944AE9"/>
    <w:rsid w:val="00954F98"/>
    <w:rsid w:val="00962BB4"/>
    <w:rsid w:val="00962C7D"/>
    <w:rsid w:val="009640C1"/>
    <w:rsid w:val="009743E1"/>
    <w:rsid w:val="009749C3"/>
    <w:rsid w:val="00975273"/>
    <w:rsid w:val="00975BB5"/>
    <w:rsid w:val="00976BE4"/>
    <w:rsid w:val="00980312"/>
    <w:rsid w:val="00982C04"/>
    <w:rsid w:val="009835EE"/>
    <w:rsid w:val="009837A7"/>
    <w:rsid w:val="009907A8"/>
    <w:rsid w:val="009913FE"/>
    <w:rsid w:val="00993E3D"/>
    <w:rsid w:val="00995382"/>
    <w:rsid w:val="00997CEF"/>
    <w:rsid w:val="009A03DF"/>
    <w:rsid w:val="009A1D63"/>
    <w:rsid w:val="009A3143"/>
    <w:rsid w:val="009A4E02"/>
    <w:rsid w:val="009B2B34"/>
    <w:rsid w:val="009B465D"/>
    <w:rsid w:val="009C0D87"/>
    <w:rsid w:val="009C48DD"/>
    <w:rsid w:val="009D19D8"/>
    <w:rsid w:val="009D44FB"/>
    <w:rsid w:val="009E40E9"/>
    <w:rsid w:val="009F09FF"/>
    <w:rsid w:val="009F3598"/>
    <w:rsid w:val="009F501D"/>
    <w:rsid w:val="00A01B36"/>
    <w:rsid w:val="00A0366F"/>
    <w:rsid w:val="00A04A13"/>
    <w:rsid w:val="00A06378"/>
    <w:rsid w:val="00A16DB5"/>
    <w:rsid w:val="00A46DF3"/>
    <w:rsid w:val="00A52A73"/>
    <w:rsid w:val="00A544A2"/>
    <w:rsid w:val="00A545B4"/>
    <w:rsid w:val="00A61427"/>
    <w:rsid w:val="00A64C68"/>
    <w:rsid w:val="00A70D7D"/>
    <w:rsid w:val="00A736E0"/>
    <w:rsid w:val="00A745F3"/>
    <w:rsid w:val="00A820A0"/>
    <w:rsid w:val="00A868F4"/>
    <w:rsid w:val="00A869CF"/>
    <w:rsid w:val="00A915FB"/>
    <w:rsid w:val="00A94708"/>
    <w:rsid w:val="00A949F8"/>
    <w:rsid w:val="00A97A73"/>
    <w:rsid w:val="00AA2D72"/>
    <w:rsid w:val="00AA45AB"/>
    <w:rsid w:val="00AA5304"/>
    <w:rsid w:val="00AA720C"/>
    <w:rsid w:val="00AB0E6F"/>
    <w:rsid w:val="00AB20E8"/>
    <w:rsid w:val="00AB36A3"/>
    <w:rsid w:val="00AC2B4E"/>
    <w:rsid w:val="00AD5111"/>
    <w:rsid w:val="00AE20C9"/>
    <w:rsid w:val="00AE2DF8"/>
    <w:rsid w:val="00AE59A5"/>
    <w:rsid w:val="00AF1FFA"/>
    <w:rsid w:val="00AF2292"/>
    <w:rsid w:val="00AF27BD"/>
    <w:rsid w:val="00AF533F"/>
    <w:rsid w:val="00AF6275"/>
    <w:rsid w:val="00AF7B57"/>
    <w:rsid w:val="00B07E0A"/>
    <w:rsid w:val="00B11356"/>
    <w:rsid w:val="00B1680B"/>
    <w:rsid w:val="00B20072"/>
    <w:rsid w:val="00B2352C"/>
    <w:rsid w:val="00B23649"/>
    <w:rsid w:val="00B27A48"/>
    <w:rsid w:val="00B314FD"/>
    <w:rsid w:val="00B40D3E"/>
    <w:rsid w:val="00B430E5"/>
    <w:rsid w:val="00B44609"/>
    <w:rsid w:val="00B516BF"/>
    <w:rsid w:val="00B53BD3"/>
    <w:rsid w:val="00B54120"/>
    <w:rsid w:val="00B7426C"/>
    <w:rsid w:val="00B7494C"/>
    <w:rsid w:val="00B85F4A"/>
    <w:rsid w:val="00B8717E"/>
    <w:rsid w:val="00B934F8"/>
    <w:rsid w:val="00B93D61"/>
    <w:rsid w:val="00BA08EB"/>
    <w:rsid w:val="00BA1DA0"/>
    <w:rsid w:val="00BB0F6B"/>
    <w:rsid w:val="00BB5985"/>
    <w:rsid w:val="00BC0393"/>
    <w:rsid w:val="00BC04BD"/>
    <w:rsid w:val="00BD38C0"/>
    <w:rsid w:val="00BD7B76"/>
    <w:rsid w:val="00BE09EF"/>
    <w:rsid w:val="00BE2147"/>
    <w:rsid w:val="00BE66D3"/>
    <w:rsid w:val="00BF166A"/>
    <w:rsid w:val="00BF191A"/>
    <w:rsid w:val="00BF3E49"/>
    <w:rsid w:val="00BF5CAC"/>
    <w:rsid w:val="00BF639A"/>
    <w:rsid w:val="00BF766B"/>
    <w:rsid w:val="00BF7A7E"/>
    <w:rsid w:val="00C02D74"/>
    <w:rsid w:val="00C038B3"/>
    <w:rsid w:val="00C04524"/>
    <w:rsid w:val="00C04FD2"/>
    <w:rsid w:val="00C131FB"/>
    <w:rsid w:val="00C201A9"/>
    <w:rsid w:val="00C31327"/>
    <w:rsid w:val="00C407C3"/>
    <w:rsid w:val="00C42583"/>
    <w:rsid w:val="00C43C5D"/>
    <w:rsid w:val="00C475D7"/>
    <w:rsid w:val="00C4784C"/>
    <w:rsid w:val="00C50C37"/>
    <w:rsid w:val="00C51612"/>
    <w:rsid w:val="00C540D8"/>
    <w:rsid w:val="00C55F10"/>
    <w:rsid w:val="00C56972"/>
    <w:rsid w:val="00C6116B"/>
    <w:rsid w:val="00C61886"/>
    <w:rsid w:val="00C703B8"/>
    <w:rsid w:val="00C85A0C"/>
    <w:rsid w:val="00C8605F"/>
    <w:rsid w:val="00C91BE9"/>
    <w:rsid w:val="00C91E4A"/>
    <w:rsid w:val="00C91E4E"/>
    <w:rsid w:val="00C93DE7"/>
    <w:rsid w:val="00C95049"/>
    <w:rsid w:val="00CA2B17"/>
    <w:rsid w:val="00CA2B70"/>
    <w:rsid w:val="00CA3D60"/>
    <w:rsid w:val="00CB3CF2"/>
    <w:rsid w:val="00CB7458"/>
    <w:rsid w:val="00CC4D81"/>
    <w:rsid w:val="00CC565F"/>
    <w:rsid w:val="00CC5BE8"/>
    <w:rsid w:val="00CD7686"/>
    <w:rsid w:val="00CE28AF"/>
    <w:rsid w:val="00CE2D29"/>
    <w:rsid w:val="00CE3A22"/>
    <w:rsid w:val="00CF00C4"/>
    <w:rsid w:val="00CF12F0"/>
    <w:rsid w:val="00D07B72"/>
    <w:rsid w:val="00D13C8F"/>
    <w:rsid w:val="00D150E5"/>
    <w:rsid w:val="00D1723A"/>
    <w:rsid w:val="00D278E4"/>
    <w:rsid w:val="00D34583"/>
    <w:rsid w:val="00D367F7"/>
    <w:rsid w:val="00D36EF0"/>
    <w:rsid w:val="00D3773B"/>
    <w:rsid w:val="00D41B8A"/>
    <w:rsid w:val="00D46CD9"/>
    <w:rsid w:val="00D51E61"/>
    <w:rsid w:val="00D5384A"/>
    <w:rsid w:val="00D53FA3"/>
    <w:rsid w:val="00D54369"/>
    <w:rsid w:val="00D56A54"/>
    <w:rsid w:val="00D57C03"/>
    <w:rsid w:val="00D57E02"/>
    <w:rsid w:val="00D61476"/>
    <w:rsid w:val="00D6168F"/>
    <w:rsid w:val="00D62579"/>
    <w:rsid w:val="00D62656"/>
    <w:rsid w:val="00D6483D"/>
    <w:rsid w:val="00D70A07"/>
    <w:rsid w:val="00D732C0"/>
    <w:rsid w:val="00D774A3"/>
    <w:rsid w:val="00D80ADF"/>
    <w:rsid w:val="00D813A9"/>
    <w:rsid w:val="00D822DF"/>
    <w:rsid w:val="00D859D0"/>
    <w:rsid w:val="00D87AAD"/>
    <w:rsid w:val="00D916E4"/>
    <w:rsid w:val="00D9457A"/>
    <w:rsid w:val="00D973CF"/>
    <w:rsid w:val="00DA0E90"/>
    <w:rsid w:val="00DA436C"/>
    <w:rsid w:val="00DA5917"/>
    <w:rsid w:val="00DA6D3A"/>
    <w:rsid w:val="00DA7139"/>
    <w:rsid w:val="00DB5B30"/>
    <w:rsid w:val="00DE1F33"/>
    <w:rsid w:val="00DE4782"/>
    <w:rsid w:val="00DE48FD"/>
    <w:rsid w:val="00DE5779"/>
    <w:rsid w:val="00DE5E7B"/>
    <w:rsid w:val="00E04733"/>
    <w:rsid w:val="00E1021B"/>
    <w:rsid w:val="00E16335"/>
    <w:rsid w:val="00E215FB"/>
    <w:rsid w:val="00E21601"/>
    <w:rsid w:val="00E2489F"/>
    <w:rsid w:val="00E369EF"/>
    <w:rsid w:val="00E42F17"/>
    <w:rsid w:val="00E432D9"/>
    <w:rsid w:val="00E43D38"/>
    <w:rsid w:val="00E55BCC"/>
    <w:rsid w:val="00E5783A"/>
    <w:rsid w:val="00E60F30"/>
    <w:rsid w:val="00E652F5"/>
    <w:rsid w:val="00E65921"/>
    <w:rsid w:val="00E66529"/>
    <w:rsid w:val="00E67DF7"/>
    <w:rsid w:val="00E817B9"/>
    <w:rsid w:val="00E81D33"/>
    <w:rsid w:val="00E916AF"/>
    <w:rsid w:val="00E943F4"/>
    <w:rsid w:val="00E95DD3"/>
    <w:rsid w:val="00E97894"/>
    <w:rsid w:val="00EA2DC4"/>
    <w:rsid w:val="00EA3597"/>
    <w:rsid w:val="00EA3EDC"/>
    <w:rsid w:val="00EA5D7E"/>
    <w:rsid w:val="00EC1466"/>
    <w:rsid w:val="00EC1928"/>
    <w:rsid w:val="00EC3B9E"/>
    <w:rsid w:val="00EC712E"/>
    <w:rsid w:val="00EE0709"/>
    <w:rsid w:val="00EE370A"/>
    <w:rsid w:val="00EF15C4"/>
    <w:rsid w:val="00EF40D1"/>
    <w:rsid w:val="00EF5B65"/>
    <w:rsid w:val="00EF654B"/>
    <w:rsid w:val="00F01477"/>
    <w:rsid w:val="00F03B7E"/>
    <w:rsid w:val="00F14888"/>
    <w:rsid w:val="00F17A64"/>
    <w:rsid w:val="00F223BA"/>
    <w:rsid w:val="00F23709"/>
    <w:rsid w:val="00F237BA"/>
    <w:rsid w:val="00F25ED3"/>
    <w:rsid w:val="00F310FE"/>
    <w:rsid w:val="00F35D1C"/>
    <w:rsid w:val="00F42A20"/>
    <w:rsid w:val="00F42A26"/>
    <w:rsid w:val="00F455C6"/>
    <w:rsid w:val="00F50585"/>
    <w:rsid w:val="00F52704"/>
    <w:rsid w:val="00F53F94"/>
    <w:rsid w:val="00F625FC"/>
    <w:rsid w:val="00F741BF"/>
    <w:rsid w:val="00F82923"/>
    <w:rsid w:val="00F82983"/>
    <w:rsid w:val="00F877DB"/>
    <w:rsid w:val="00F93307"/>
    <w:rsid w:val="00F94139"/>
    <w:rsid w:val="00F97EBB"/>
    <w:rsid w:val="00FA0677"/>
    <w:rsid w:val="00FA5AA1"/>
    <w:rsid w:val="00FB104A"/>
    <w:rsid w:val="00FB3D0B"/>
    <w:rsid w:val="00FB6A0B"/>
    <w:rsid w:val="00FB732F"/>
    <w:rsid w:val="00FB7B31"/>
    <w:rsid w:val="00FD5276"/>
    <w:rsid w:val="00FD5543"/>
    <w:rsid w:val="00FD7C5B"/>
    <w:rsid w:val="00FF07A7"/>
    <w:rsid w:val="00FF14BB"/>
    <w:rsid w:val="00FF54F5"/>
    <w:rsid w:val="00FF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1FB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3A3"/>
    <w:pPr>
      <w:spacing w:after="0" w:line="240" w:lineRule="auto"/>
    </w:pPr>
    <w:rPr>
      <w:rFonts w:ascii="Arial" w:eastAsia="Calibri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3A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353A3"/>
  </w:style>
  <w:style w:type="paragraph" w:styleId="Footer">
    <w:name w:val="footer"/>
    <w:basedOn w:val="Normal"/>
    <w:link w:val="FooterChar"/>
    <w:uiPriority w:val="99"/>
    <w:unhideWhenUsed/>
    <w:rsid w:val="006353A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353A3"/>
  </w:style>
  <w:style w:type="paragraph" w:styleId="ListParagraph">
    <w:name w:val="List Paragraph"/>
    <w:basedOn w:val="Normal"/>
    <w:uiPriority w:val="34"/>
    <w:qFormat/>
    <w:rsid w:val="006353A3"/>
    <w:pPr>
      <w:ind w:left="720"/>
    </w:pPr>
    <w:rPr>
      <w:rFonts w:ascii="Times New Roman" w:hAnsi="Times New Roman"/>
      <w:sz w:val="24"/>
      <w:szCs w:val="24"/>
      <w:lang w:eastAsia="en-AU"/>
    </w:rPr>
  </w:style>
  <w:style w:type="character" w:styleId="Hyperlink">
    <w:name w:val="Hyperlink"/>
    <w:uiPriority w:val="99"/>
    <w:unhideWhenUsed/>
    <w:rsid w:val="006353A3"/>
    <w:rPr>
      <w:color w:val="0000FF"/>
      <w:u w:val="single"/>
    </w:rPr>
  </w:style>
  <w:style w:type="paragraph" w:customStyle="1" w:styleId="Default">
    <w:name w:val="Default"/>
    <w:basedOn w:val="Normal"/>
    <w:rsid w:val="00593FB0"/>
    <w:pPr>
      <w:autoSpaceDE w:val="0"/>
      <w:autoSpaceDN w:val="0"/>
    </w:pPr>
    <w:rPr>
      <w:rFonts w:eastAsiaTheme="minorHAnsi" w:cs="Arial"/>
      <w:color w:val="000000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04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A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A13"/>
    <w:rPr>
      <w:rFonts w:ascii="Arial" w:eastAsia="Calibri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A13"/>
    <w:rPr>
      <w:rFonts w:ascii="Arial" w:eastAsia="Calibri" w:hAnsi="Arial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10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103E"/>
    <w:rPr>
      <w:rFonts w:ascii="Arial" w:eastAsia="Calibri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103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820A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820A0"/>
    <w:rPr>
      <w:rFonts w:ascii="Arial" w:eastAsia="Calibri" w:hAnsi="Arial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820A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60F3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3070D"/>
    <w:pPr>
      <w:spacing w:after="0" w:line="240" w:lineRule="auto"/>
    </w:pPr>
    <w:rPr>
      <w:rFonts w:ascii="Arial" w:eastAsia="Calibri" w:hAnsi="Arial" w:cs="Times New Roman"/>
    </w:rPr>
  </w:style>
  <w:style w:type="paragraph" w:customStyle="1" w:styleId="ACABodycopy">
    <w:name w:val="ACA Body copy"/>
    <w:basedOn w:val="Normal"/>
    <w:qFormat/>
    <w:rsid w:val="003942C2"/>
    <w:pPr>
      <w:spacing w:after="113" w:line="204" w:lineRule="auto"/>
    </w:pPr>
    <w:rPr>
      <w:rFonts w:ascii="Hind" w:eastAsiaTheme="minorHAnsi" w:hAnsi="Hind" w:cstheme="minorBidi"/>
      <w:color w:val="000000" w:themeColor="text1"/>
      <w:sz w:val="19"/>
      <w:szCs w:val="24"/>
    </w:rPr>
  </w:style>
  <w:style w:type="table" w:styleId="TableGrid">
    <w:name w:val="Table Grid"/>
    <w:basedOn w:val="TableNormal"/>
    <w:uiPriority w:val="39"/>
    <w:rsid w:val="00983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5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005FB-5E81-4D85-BB3B-3984881FA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850</Characters>
  <Application>Microsoft Office Word</Application>
  <DocSecurity>0</DocSecurity>
  <Lines>6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2T06:17:00Z</dcterms:created>
  <dcterms:modified xsi:type="dcterms:W3CDTF">2022-04-12T06:17:00Z</dcterms:modified>
</cp:coreProperties>
</file>